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D04E" w14:textId="61944416" w:rsidR="003E747A" w:rsidRDefault="003E747A" w:rsidP="008D793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piran 1. </w:t>
      </w:r>
    </w:p>
    <w:p w14:paraId="6D350B74" w14:textId="018C5A4F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ROPOSAL</w:t>
      </w:r>
    </w:p>
    <w:p w14:paraId="27054BD7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13B43C3" w14:textId="3380E7DF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 xml:space="preserve">HIBAH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BEASISWA </w:t>
      </w:r>
    </w:p>
    <w:p w14:paraId="29A33C59" w14:textId="734C23A2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ROGRAM</w:t>
      </w:r>
      <w:r w:rsidRPr="00370361">
        <w:rPr>
          <w:rFonts w:ascii="Times New Roman" w:hAnsi="Times New Roman" w:cs="Times New Roman"/>
          <w:b/>
          <w:bCs/>
          <w:sz w:val="28"/>
          <w:szCs w:val="28"/>
        </w:rPr>
        <w:t xml:space="preserve"> STUDI MAGISTER ILMU KEHUTANA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764EF81F" w14:textId="75E082B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>TAHUN ANGGARAN 202</w:t>
      </w:r>
      <w:r w:rsidR="00EB1260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4E91BCA4" w14:textId="7777777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7FEB153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E59D83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D874B1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019CCB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E8E035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EDF72B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944ED">
        <w:rPr>
          <w:rFonts w:ascii="Times New Roman" w:hAnsi="Times New Roman" w:cs="Times New Roman"/>
          <w:noProof/>
          <w:sz w:val="24"/>
          <w:szCs w:val="24"/>
          <w:lang w:eastAsia="en-ID"/>
        </w:rPr>
        <w:drawing>
          <wp:inline distT="0" distB="0" distL="0" distR="0" wp14:anchorId="6FA244BC" wp14:editId="3F33E60B">
            <wp:extent cx="1736097" cy="1809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908" cy="1822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00304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F08B7F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242ED9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261F04" w14:textId="3353F5DF" w:rsidR="00CB3622" w:rsidRPr="00E944ED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Pengusul</w:t>
      </w:r>
    </w:p>
    <w:p w14:paraId="2D808A50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46D8D5" w14:textId="315D5AE7" w:rsidR="00CB3622" w:rsidRPr="00E944ED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</w:t>
      </w:r>
    </w:p>
    <w:p w14:paraId="33F93EF1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F07C0A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D37954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E2625B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E42AE7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4EC4D8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E28615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3EB7E2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21344B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DFD6E5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43EB21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A025F4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DD0118" w14:textId="77777777" w:rsidR="00CB3622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7FCE6E" w14:textId="77777777" w:rsidR="00CB3622" w:rsidRPr="00E944ED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1F548F" w14:textId="7777777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>FAKULTAS KEHUTANAN</w:t>
      </w:r>
    </w:p>
    <w:p w14:paraId="7EFBE2DD" w14:textId="77777777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>UNIVERSITAS GADJAH MADA</w:t>
      </w:r>
    </w:p>
    <w:p w14:paraId="203B2E39" w14:textId="42948B1D" w:rsidR="00CB3622" w:rsidRPr="00370361" w:rsidRDefault="00CB3622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0361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EB1260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5870FBB2" w14:textId="77777777" w:rsidR="00CB3622" w:rsidRDefault="00CB3622" w:rsidP="00CB362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59D089" w14:textId="2FEA714E" w:rsidR="00CA378E" w:rsidRDefault="00CA378E" w:rsidP="00CA37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2. </w:t>
      </w:r>
    </w:p>
    <w:p w14:paraId="429AAA51" w14:textId="49155D38" w:rsidR="00CB3622" w:rsidRPr="00C42D90" w:rsidRDefault="00C42D90" w:rsidP="00CB362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73E91C48" w14:textId="4B0004F2" w:rsidR="00C42D90" w:rsidRPr="00C42D90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2D90">
        <w:rPr>
          <w:rFonts w:ascii="Times New Roman" w:hAnsi="Times New Roman" w:cs="Times New Roman"/>
          <w:b/>
          <w:bCs/>
          <w:sz w:val="24"/>
          <w:szCs w:val="24"/>
        </w:rPr>
        <w:t xml:space="preserve">HIBAH BEASISWA </w:t>
      </w:r>
    </w:p>
    <w:p w14:paraId="50EEE174" w14:textId="74D52B6A" w:rsidR="00C42D90" w:rsidRPr="00C42D90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2D90">
        <w:rPr>
          <w:rFonts w:ascii="Times New Roman" w:hAnsi="Times New Roman" w:cs="Times New Roman"/>
          <w:b/>
          <w:bCs/>
          <w:sz w:val="24"/>
          <w:szCs w:val="24"/>
        </w:rPr>
        <w:t>PROGRAM STUDI MAGISTER ILMU KEHUTANAN FKT UGM</w:t>
      </w:r>
    </w:p>
    <w:p w14:paraId="774BFD2C" w14:textId="246B1D06" w:rsidR="00C42D90" w:rsidRPr="00C42D90" w:rsidRDefault="00C42D90" w:rsidP="00C42D9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2D90">
        <w:rPr>
          <w:rFonts w:ascii="Times New Roman" w:hAnsi="Times New Roman" w:cs="Times New Roman"/>
          <w:b/>
          <w:bCs/>
          <w:sz w:val="24"/>
          <w:szCs w:val="24"/>
        </w:rPr>
        <w:t>TAHUN ANGGARAN 202</w:t>
      </w:r>
      <w:r w:rsidR="00EB1260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287E1AB0" w14:textId="77777777" w:rsidR="00C42D90" w:rsidRPr="00C42D90" w:rsidRDefault="00C42D90" w:rsidP="00C42D90">
      <w:pPr>
        <w:pStyle w:val="BodyText"/>
        <w:rPr>
          <w:b/>
        </w:rPr>
      </w:pPr>
    </w:p>
    <w:p w14:paraId="08D28CC3" w14:textId="77777777" w:rsidR="00C42D90" w:rsidRPr="00C42D90" w:rsidRDefault="00C42D90" w:rsidP="00C42D90">
      <w:pPr>
        <w:pStyle w:val="BodyText"/>
        <w:spacing w:before="9" w:after="1"/>
        <w:rPr>
          <w:b/>
        </w:rPr>
      </w:pPr>
    </w:p>
    <w:tbl>
      <w:tblPr>
        <w:tblW w:w="0" w:type="auto"/>
        <w:tblInd w:w="1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0"/>
        <w:gridCol w:w="972"/>
        <w:gridCol w:w="3089"/>
        <w:gridCol w:w="5604"/>
      </w:tblGrid>
      <w:tr w:rsidR="00C42D90" w:rsidRPr="00C42D90" w14:paraId="716D03F8" w14:textId="77777777" w:rsidTr="00FA7567">
        <w:trPr>
          <w:trHeight w:val="272"/>
        </w:trPr>
        <w:tc>
          <w:tcPr>
            <w:tcW w:w="370" w:type="dxa"/>
          </w:tcPr>
          <w:p w14:paraId="106EB882" w14:textId="77777777" w:rsidR="00C42D90" w:rsidRPr="00C42D90" w:rsidRDefault="00C42D90" w:rsidP="00FA7567">
            <w:pPr>
              <w:pStyle w:val="TableParagraph"/>
              <w:spacing w:line="252" w:lineRule="exact"/>
              <w:ind w:right="30"/>
              <w:jc w:val="right"/>
              <w:rPr>
                <w:sz w:val="24"/>
                <w:szCs w:val="24"/>
              </w:rPr>
            </w:pPr>
            <w:r w:rsidRPr="00C42D90">
              <w:rPr>
                <w:w w:val="75"/>
                <w:sz w:val="24"/>
                <w:szCs w:val="24"/>
              </w:rPr>
              <w:t>1.</w:t>
            </w:r>
          </w:p>
        </w:tc>
        <w:tc>
          <w:tcPr>
            <w:tcW w:w="972" w:type="dxa"/>
          </w:tcPr>
          <w:p w14:paraId="02A91864" w14:textId="77777777" w:rsidR="00C42D90" w:rsidRPr="00C42D90" w:rsidRDefault="00C42D90" w:rsidP="00FA7567">
            <w:pPr>
              <w:pStyle w:val="TableParagraph"/>
              <w:spacing w:line="252" w:lineRule="exact"/>
              <w:ind w:left="89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Judul</w:t>
            </w:r>
          </w:p>
        </w:tc>
        <w:tc>
          <w:tcPr>
            <w:tcW w:w="3089" w:type="dxa"/>
          </w:tcPr>
          <w:p w14:paraId="2C195A8B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04" w:type="dxa"/>
          </w:tcPr>
          <w:p w14:paraId="63B35266" w14:textId="3FBDFFCE" w:rsidR="00C42D90" w:rsidRPr="00C42D90" w:rsidRDefault="00C42D90" w:rsidP="00FA7567">
            <w:pPr>
              <w:pStyle w:val="TableParagraph"/>
              <w:spacing w:line="252" w:lineRule="exact"/>
              <w:ind w:left="81"/>
              <w:rPr>
                <w:color w:val="000000"/>
                <w:sz w:val="24"/>
                <w:szCs w:val="24"/>
                <w:lang w:val="en-US"/>
              </w:rPr>
            </w:pPr>
            <w:r w:rsidRPr="00C42D90">
              <w:rPr>
                <w:color w:val="000000"/>
                <w:sz w:val="24"/>
                <w:szCs w:val="24"/>
              </w:rPr>
              <w:t>:</w:t>
            </w:r>
            <w:r w:rsidRPr="00C42D90">
              <w:rPr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C42D90" w:rsidRPr="00C42D90" w14:paraId="6AC4A9F5" w14:textId="77777777" w:rsidTr="00FA7567">
        <w:trPr>
          <w:trHeight w:val="307"/>
        </w:trPr>
        <w:tc>
          <w:tcPr>
            <w:tcW w:w="370" w:type="dxa"/>
          </w:tcPr>
          <w:p w14:paraId="7E3E3707" w14:textId="77777777" w:rsidR="00C42D90" w:rsidRPr="00C42D90" w:rsidRDefault="00C42D90" w:rsidP="00FA7567">
            <w:pPr>
              <w:pStyle w:val="TableParagraph"/>
              <w:spacing w:line="272" w:lineRule="exact"/>
              <w:ind w:right="30"/>
              <w:jc w:val="right"/>
              <w:rPr>
                <w:sz w:val="24"/>
                <w:szCs w:val="24"/>
              </w:rPr>
            </w:pPr>
            <w:r w:rsidRPr="00C42D90">
              <w:rPr>
                <w:w w:val="75"/>
                <w:sz w:val="24"/>
                <w:szCs w:val="24"/>
              </w:rPr>
              <w:t>2.</w:t>
            </w:r>
          </w:p>
        </w:tc>
        <w:tc>
          <w:tcPr>
            <w:tcW w:w="4061" w:type="dxa"/>
            <w:gridSpan w:val="2"/>
          </w:tcPr>
          <w:p w14:paraId="33D20426" w14:textId="77777777" w:rsidR="00C42D90" w:rsidRPr="00C42D90" w:rsidRDefault="00C42D90" w:rsidP="00FA7567">
            <w:pPr>
              <w:pStyle w:val="TableParagraph"/>
              <w:spacing w:line="272" w:lineRule="exact"/>
              <w:ind w:left="89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Tema/Topik Riset</w:t>
            </w:r>
          </w:p>
        </w:tc>
        <w:tc>
          <w:tcPr>
            <w:tcW w:w="5604" w:type="dxa"/>
          </w:tcPr>
          <w:p w14:paraId="1AF60258" w14:textId="582B1948" w:rsidR="00C42D90" w:rsidRPr="00C42D90" w:rsidRDefault="00C42D90" w:rsidP="00FA7567">
            <w:pPr>
              <w:pStyle w:val="TableParagraph"/>
              <w:spacing w:line="272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</w:rPr>
              <w:t>:</w:t>
            </w:r>
            <w:r w:rsidRPr="00C42D90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C42D90" w:rsidRPr="00C42D90" w14:paraId="4C7F651F" w14:textId="77777777" w:rsidTr="00FA7567">
        <w:trPr>
          <w:trHeight w:val="336"/>
        </w:trPr>
        <w:tc>
          <w:tcPr>
            <w:tcW w:w="370" w:type="dxa"/>
          </w:tcPr>
          <w:p w14:paraId="15B8FA7E" w14:textId="77777777" w:rsidR="00C42D90" w:rsidRPr="00C42D90" w:rsidRDefault="00C42D90" w:rsidP="00FA7567">
            <w:pPr>
              <w:pStyle w:val="TableParagraph"/>
              <w:spacing w:before="25"/>
              <w:ind w:right="30"/>
              <w:jc w:val="right"/>
              <w:rPr>
                <w:sz w:val="24"/>
                <w:szCs w:val="24"/>
              </w:rPr>
            </w:pPr>
            <w:r w:rsidRPr="00C42D90">
              <w:rPr>
                <w:w w:val="75"/>
                <w:sz w:val="24"/>
                <w:szCs w:val="24"/>
              </w:rPr>
              <w:t>3.</w:t>
            </w:r>
          </w:p>
        </w:tc>
        <w:tc>
          <w:tcPr>
            <w:tcW w:w="972" w:type="dxa"/>
          </w:tcPr>
          <w:p w14:paraId="746E6932" w14:textId="77777777" w:rsidR="00C42D90" w:rsidRPr="00C42D90" w:rsidRDefault="00C42D90" w:rsidP="00FA7567">
            <w:pPr>
              <w:pStyle w:val="TableParagraph"/>
              <w:spacing w:before="25"/>
              <w:ind w:left="31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Pengusul</w:t>
            </w:r>
          </w:p>
        </w:tc>
        <w:tc>
          <w:tcPr>
            <w:tcW w:w="3089" w:type="dxa"/>
          </w:tcPr>
          <w:p w14:paraId="4AC6908F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04" w:type="dxa"/>
          </w:tcPr>
          <w:p w14:paraId="3EA49F48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C42D90" w:rsidRPr="00C42D90" w14:paraId="6D47216B" w14:textId="77777777" w:rsidTr="00FA7567">
        <w:trPr>
          <w:trHeight w:val="307"/>
        </w:trPr>
        <w:tc>
          <w:tcPr>
            <w:tcW w:w="370" w:type="dxa"/>
          </w:tcPr>
          <w:p w14:paraId="4E57398B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034756D3" w14:textId="77777777" w:rsidR="00C42D90" w:rsidRPr="00C42D90" w:rsidRDefault="00C42D90" w:rsidP="00FA7567">
            <w:pPr>
              <w:pStyle w:val="TableParagraph"/>
              <w:spacing w:before="25" w:line="262" w:lineRule="exact"/>
              <w:ind w:left="60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a.</w:t>
            </w:r>
          </w:p>
        </w:tc>
        <w:tc>
          <w:tcPr>
            <w:tcW w:w="3089" w:type="dxa"/>
          </w:tcPr>
          <w:p w14:paraId="62DAA182" w14:textId="77777777" w:rsidR="00C42D90" w:rsidRPr="00C42D90" w:rsidRDefault="00C42D90" w:rsidP="00FA7567">
            <w:pPr>
              <w:pStyle w:val="TableParagraph"/>
              <w:spacing w:before="25" w:line="262" w:lineRule="exact"/>
              <w:ind w:left="197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ama Lengkap dengan Gelar</w:t>
            </w:r>
          </w:p>
        </w:tc>
        <w:tc>
          <w:tcPr>
            <w:tcW w:w="5604" w:type="dxa"/>
          </w:tcPr>
          <w:p w14:paraId="7872F5A8" w14:textId="27E9E480" w:rsidR="00C42D90" w:rsidRPr="00C42D90" w:rsidRDefault="00C42D90" w:rsidP="00FA7567">
            <w:pPr>
              <w:pStyle w:val="TableParagraph"/>
              <w:spacing w:before="25" w:line="262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:</w:t>
            </w:r>
          </w:p>
        </w:tc>
      </w:tr>
      <w:tr w:rsidR="00C42D90" w:rsidRPr="00C42D90" w14:paraId="1DFB71C1" w14:textId="77777777" w:rsidTr="00FA7567">
        <w:trPr>
          <w:trHeight w:val="275"/>
        </w:trPr>
        <w:tc>
          <w:tcPr>
            <w:tcW w:w="370" w:type="dxa"/>
          </w:tcPr>
          <w:p w14:paraId="5CD9FB95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31956AC2" w14:textId="77777777" w:rsidR="00C42D90" w:rsidRPr="00C42D90" w:rsidRDefault="00C42D90" w:rsidP="00FA7567">
            <w:pPr>
              <w:pStyle w:val="TableParagraph"/>
              <w:spacing w:line="256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b.</w:t>
            </w:r>
          </w:p>
        </w:tc>
        <w:tc>
          <w:tcPr>
            <w:tcW w:w="3089" w:type="dxa"/>
          </w:tcPr>
          <w:p w14:paraId="4C2D4FF8" w14:textId="77777777" w:rsidR="00C42D90" w:rsidRPr="00C42D90" w:rsidRDefault="00C42D90" w:rsidP="00FA7567">
            <w:pPr>
              <w:pStyle w:val="TableParagraph"/>
              <w:spacing w:line="256" w:lineRule="exact"/>
              <w:ind w:left="216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IP/NIDN</w:t>
            </w:r>
          </w:p>
        </w:tc>
        <w:tc>
          <w:tcPr>
            <w:tcW w:w="5604" w:type="dxa"/>
          </w:tcPr>
          <w:p w14:paraId="0161BF7B" w14:textId="52589BA7" w:rsidR="00C42D90" w:rsidRPr="00C42D90" w:rsidRDefault="00C42D90" w:rsidP="00FA7567">
            <w:pPr>
              <w:pStyle w:val="TableParagraph"/>
              <w:spacing w:line="256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:</w:t>
            </w:r>
          </w:p>
        </w:tc>
      </w:tr>
      <w:tr w:rsidR="00C42D90" w:rsidRPr="00C42D90" w14:paraId="495CADE2" w14:textId="77777777" w:rsidTr="00FA7567">
        <w:trPr>
          <w:trHeight w:val="275"/>
        </w:trPr>
        <w:tc>
          <w:tcPr>
            <w:tcW w:w="370" w:type="dxa"/>
          </w:tcPr>
          <w:p w14:paraId="5247C910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26F948E3" w14:textId="77777777" w:rsidR="00C42D90" w:rsidRPr="00C42D90" w:rsidRDefault="00C42D90" w:rsidP="00FA7567">
            <w:pPr>
              <w:pStyle w:val="TableParagraph"/>
              <w:spacing w:line="256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c.</w:t>
            </w:r>
          </w:p>
        </w:tc>
        <w:tc>
          <w:tcPr>
            <w:tcW w:w="8693" w:type="dxa"/>
            <w:gridSpan w:val="2"/>
          </w:tcPr>
          <w:p w14:paraId="446DF4FF" w14:textId="3E1B2841" w:rsidR="00C42D90" w:rsidRPr="00C42D90" w:rsidRDefault="00C42D90" w:rsidP="00FA7567">
            <w:pPr>
              <w:pStyle w:val="TableParagraph"/>
              <w:spacing w:line="256" w:lineRule="exact"/>
              <w:ind w:left="216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</w:rPr>
              <w:t xml:space="preserve">Jabatan Fungsional/Golongan </w:t>
            </w:r>
            <w:r w:rsidR="00CA378E">
              <w:rPr>
                <w:sz w:val="24"/>
                <w:szCs w:val="24"/>
                <w:lang w:val="en-US"/>
              </w:rPr>
              <w:t xml:space="preserve"> </w:t>
            </w:r>
            <w:r w:rsidRPr="00C42D90">
              <w:rPr>
                <w:sz w:val="24"/>
                <w:szCs w:val="24"/>
              </w:rPr>
              <w:t>:</w:t>
            </w:r>
          </w:p>
        </w:tc>
      </w:tr>
      <w:tr w:rsidR="00C42D90" w:rsidRPr="00C42D90" w14:paraId="5EDBA97C" w14:textId="77777777" w:rsidTr="00FA7567">
        <w:trPr>
          <w:trHeight w:val="276"/>
        </w:trPr>
        <w:tc>
          <w:tcPr>
            <w:tcW w:w="370" w:type="dxa"/>
          </w:tcPr>
          <w:p w14:paraId="5835D6DA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24804B6E" w14:textId="01524DE1" w:rsidR="00C42D90" w:rsidRPr="00C42D90" w:rsidRDefault="00C42D90" w:rsidP="00FA7567">
            <w:pPr>
              <w:pStyle w:val="TableParagraph"/>
              <w:spacing w:line="256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  <w:lang w:val="en-US"/>
              </w:rPr>
              <w:t>d</w:t>
            </w:r>
            <w:r w:rsidRPr="00C42D90">
              <w:rPr>
                <w:sz w:val="24"/>
                <w:szCs w:val="24"/>
              </w:rPr>
              <w:t>.</w:t>
            </w:r>
          </w:p>
        </w:tc>
        <w:tc>
          <w:tcPr>
            <w:tcW w:w="3089" w:type="dxa"/>
          </w:tcPr>
          <w:p w14:paraId="68DA7374" w14:textId="2CA7D821" w:rsidR="00C42D90" w:rsidRPr="00C42D90" w:rsidRDefault="00C42D90" w:rsidP="00FA7567">
            <w:pPr>
              <w:pStyle w:val="TableParagraph"/>
              <w:spacing w:line="256" w:lineRule="exact"/>
              <w:ind w:left="216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Departemen</w:t>
            </w:r>
            <w:r w:rsidR="00CA378E"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5604" w:type="dxa"/>
          </w:tcPr>
          <w:p w14:paraId="1F8C27B2" w14:textId="70242C46" w:rsidR="00C42D90" w:rsidRPr="00C42D90" w:rsidRDefault="00C42D90" w:rsidP="00FA7567">
            <w:pPr>
              <w:pStyle w:val="TableParagraph"/>
              <w:spacing w:line="256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</w:rPr>
              <w:t>:</w:t>
            </w:r>
            <w:r w:rsidRPr="00C42D90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C42D90" w:rsidRPr="00C42D90" w14:paraId="290A0E71" w14:textId="77777777" w:rsidTr="00FA7567">
        <w:trPr>
          <w:trHeight w:val="273"/>
        </w:trPr>
        <w:tc>
          <w:tcPr>
            <w:tcW w:w="370" w:type="dxa"/>
          </w:tcPr>
          <w:p w14:paraId="2C01E160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5F2FE5DB" w14:textId="1EDDFD0F" w:rsidR="00C42D90" w:rsidRPr="00C42D90" w:rsidRDefault="00C42D90" w:rsidP="00FA7567">
            <w:pPr>
              <w:pStyle w:val="TableParagraph"/>
              <w:spacing w:line="254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  <w:lang w:val="en-US"/>
              </w:rPr>
              <w:t>e</w:t>
            </w:r>
            <w:r w:rsidRPr="00C42D90">
              <w:rPr>
                <w:sz w:val="24"/>
                <w:szCs w:val="24"/>
              </w:rPr>
              <w:t>.</w:t>
            </w:r>
          </w:p>
        </w:tc>
        <w:tc>
          <w:tcPr>
            <w:tcW w:w="3089" w:type="dxa"/>
          </w:tcPr>
          <w:p w14:paraId="4B91F56C" w14:textId="77777777" w:rsidR="00C42D90" w:rsidRPr="00C42D90" w:rsidRDefault="00C42D90" w:rsidP="00FA7567">
            <w:pPr>
              <w:pStyle w:val="TableParagraph"/>
              <w:spacing w:line="254" w:lineRule="exact"/>
              <w:ind w:left="216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omor HP</w:t>
            </w:r>
          </w:p>
        </w:tc>
        <w:tc>
          <w:tcPr>
            <w:tcW w:w="5604" w:type="dxa"/>
          </w:tcPr>
          <w:p w14:paraId="39811B88" w14:textId="3DA53E30" w:rsidR="00C42D90" w:rsidRPr="00C42D90" w:rsidRDefault="00C42D90" w:rsidP="00FA7567">
            <w:pPr>
              <w:pStyle w:val="TableParagraph"/>
              <w:spacing w:line="254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</w:rPr>
              <w:t>:</w:t>
            </w:r>
            <w:r w:rsidRPr="00C42D90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C42D90" w:rsidRPr="00C42D90" w14:paraId="0AD3B043" w14:textId="77777777" w:rsidTr="00FA7567">
        <w:trPr>
          <w:trHeight w:val="269"/>
        </w:trPr>
        <w:tc>
          <w:tcPr>
            <w:tcW w:w="370" w:type="dxa"/>
          </w:tcPr>
          <w:p w14:paraId="01D8DD52" w14:textId="77777777" w:rsidR="00C42D90" w:rsidRPr="00C42D90" w:rsidRDefault="00C42D90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972" w:type="dxa"/>
          </w:tcPr>
          <w:p w14:paraId="77AF4536" w14:textId="0F44EF3B" w:rsidR="00C42D90" w:rsidRPr="00C42D90" w:rsidRDefault="00C42D90" w:rsidP="00FA7567">
            <w:pPr>
              <w:pStyle w:val="TableParagraph"/>
              <w:spacing w:line="250" w:lineRule="exact"/>
              <w:ind w:left="588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  <w:lang w:val="en-US"/>
              </w:rPr>
              <w:t>f</w:t>
            </w:r>
            <w:r w:rsidRPr="00C42D90">
              <w:rPr>
                <w:sz w:val="24"/>
                <w:szCs w:val="24"/>
              </w:rPr>
              <w:t>.</w:t>
            </w:r>
          </w:p>
        </w:tc>
        <w:tc>
          <w:tcPr>
            <w:tcW w:w="3089" w:type="dxa"/>
          </w:tcPr>
          <w:p w14:paraId="19FF3231" w14:textId="77777777" w:rsidR="00C42D90" w:rsidRPr="00C42D90" w:rsidRDefault="00C42D90" w:rsidP="00FA7567">
            <w:pPr>
              <w:pStyle w:val="TableParagraph"/>
              <w:spacing w:line="250" w:lineRule="exact"/>
              <w:ind w:left="216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Alamat surel (e-mail)</w:t>
            </w:r>
          </w:p>
        </w:tc>
        <w:tc>
          <w:tcPr>
            <w:tcW w:w="5604" w:type="dxa"/>
          </w:tcPr>
          <w:p w14:paraId="6E3538DF" w14:textId="11153306" w:rsidR="00C42D90" w:rsidRPr="00C42D90" w:rsidRDefault="00C42D90" w:rsidP="00FA7567">
            <w:pPr>
              <w:pStyle w:val="TableParagraph"/>
              <w:spacing w:line="250" w:lineRule="exact"/>
              <w:ind w:left="81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:</w:t>
            </w:r>
          </w:p>
        </w:tc>
      </w:tr>
    </w:tbl>
    <w:p w14:paraId="761DA785" w14:textId="77777777" w:rsidR="00C42D90" w:rsidRPr="00C42D90" w:rsidRDefault="00C42D90" w:rsidP="00C42D90">
      <w:pPr>
        <w:pStyle w:val="BodyText"/>
        <w:spacing w:before="2"/>
        <w:rPr>
          <w:b/>
        </w:rPr>
      </w:pPr>
    </w:p>
    <w:p w14:paraId="1149944F" w14:textId="74441A8F" w:rsidR="00C42D90" w:rsidRPr="00C42D90" w:rsidRDefault="00C42D90" w:rsidP="00C42D90">
      <w:pPr>
        <w:pStyle w:val="ListParagraph"/>
        <w:widowControl w:val="0"/>
        <w:numPr>
          <w:ilvl w:val="0"/>
          <w:numId w:val="15"/>
        </w:numPr>
        <w:tabs>
          <w:tab w:val="left" w:pos="561"/>
        </w:tabs>
        <w:autoSpaceDE w:val="0"/>
        <w:autoSpaceDN w:val="0"/>
        <w:spacing w:before="60" w:after="0" w:line="240" w:lineRule="auto"/>
        <w:ind w:hanging="179"/>
        <w:contextualSpacing w:val="0"/>
        <w:rPr>
          <w:rFonts w:ascii="Times New Roman" w:hAnsi="Times New Roman" w:cs="Times New Roman"/>
          <w:sz w:val="24"/>
          <w:szCs w:val="24"/>
        </w:rPr>
      </w:pPr>
      <w:r w:rsidRPr="00C42D90">
        <w:rPr>
          <w:rFonts w:ascii="Times New Roman" w:hAnsi="Times New Roman" w:cs="Times New Roman"/>
          <w:sz w:val="24"/>
          <w:szCs w:val="24"/>
        </w:rPr>
        <w:t>Target</w:t>
      </w:r>
      <w:r w:rsidR="00CA378E">
        <w:rPr>
          <w:rFonts w:ascii="Times New Roman" w:hAnsi="Times New Roman" w:cs="Times New Roman"/>
          <w:sz w:val="24"/>
          <w:szCs w:val="24"/>
        </w:rPr>
        <w:t xml:space="preserve"> </w:t>
      </w:r>
      <w:r w:rsidRPr="00C42D90">
        <w:rPr>
          <w:rFonts w:ascii="Times New Roman" w:hAnsi="Times New Roman" w:cs="Times New Roman"/>
          <w:sz w:val="24"/>
          <w:szCs w:val="24"/>
        </w:rPr>
        <w:t>Luaran</w:t>
      </w:r>
      <w:r w:rsidRPr="00C42D90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C42D90">
        <w:rPr>
          <w:rFonts w:ascii="Times New Roman" w:hAnsi="Times New Roman" w:cs="Times New Roman"/>
          <w:sz w:val="24"/>
          <w:szCs w:val="24"/>
        </w:rPr>
        <w:t>:</w:t>
      </w:r>
    </w:p>
    <w:p w14:paraId="4ECB5764" w14:textId="77777777" w:rsidR="00C42D90" w:rsidRPr="00C42D90" w:rsidRDefault="00C42D90" w:rsidP="00C42D90">
      <w:pPr>
        <w:pStyle w:val="BodyText"/>
        <w:spacing w:after="1"/>
      </w:pPr>
    </w:p>
    <w:tbl>
      <w:tblPr>
        <w:tblW w:w="0" w:type="auto"/>
        <w:tblInd w:w="75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0"/>
        <w:gridCol w:w="4725"/>
        <w:gridCol w:w="3400"/>
      </w:tblGrid>
      <w:tr w:rsidR="00C42D90" w:rsidRPr="00C42D90" w14:paraId="61C80719" w14:textId="77777777" w:rsidTr="00FA7567">
        <w:trPr>
          <w:trHeight w:val="600"/>
        </w:trPr>
        <w:tc>
          <w:tcPr>
            <w:tcW w:w="500" w:type="dxa"/>
          </w:tcPr>
          <w:p w14:paraId="69E4761C" w14:textId="77777777" w:rsidR="00C42D90" w:rsidRPr="00C42D90" w:rsidRDefault="00C42D90" w:rsidP="00FA7567">
            <w:pPr>
              <w:pStyle w:val="TableParagraph"/>
              <w:spacing w:line="171" w:lineRule="exact"/>
              <w:ind w:left="85" w:right="85"/>
              <w:jc w:val="center"/>
              <w:rPr>
                <w:sz w:val="24"/>
                <w:szCs w:val="24"/>
              </w:rPr>
            </w:pPr>
          </w:p>
          <w:p w14:paraId="7C9407C1" w14:textId="77777777" w:rsidR="00C42D90" w:rsidRPr="00C42D90" w:rsidRDefault="00C42D90" w:rsidP="00FA7567">
            <w:pPr>
              <w:pStyle w:val="TableParagraph"/>
              <w:spacing w:line="171" w:lineRule="exact"/>
              <w:ind w:left="85" w:right="85"/>
              <w:jc w:val="center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o</w:t>
            </w:r>
          </w:p>
        </w:tc>
        <w:tc>
          <w:tcPr>
            <w:tcW w:w="4725" w:type="dxa"/>
          </w:tcPr>
          <w:p w14:paraId="55FA736B" w14:textId="77777777" w:rsidR="00C42D90" w:rsidRPr="00C42D90" w:rsidRDefault="00C42D90" w:rsidP="00FA7567">
            <w:pPr>
              <w:pStyle w:val="TableParagraph"/>
              <w:spacing w:line="171" w:lineRule="exact"/>
              <w:ind w:left="560"/>
              <w:rPr>
                <w:sz w:val="24"/>
                <w:szCs w:val="24"/>
              </w:rPr>
            </w:pPr>
          </w:p>
          <w:p w14:paraId="042AB6E7" w14:textId="77777777" w:rsidR="00C42D90" w:rsidRPr="00C42D90" w:rsidRDefault="00C42D90" w:rsidP="00FA7567">
            <w:pPr>
              <w:pStyle w:val="TableParagraph"/>
              <w:spacing w:line="171" w:lineRule="exact"/>
              <w:ind w:left="560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Nama Prosiding/Jurnal Internasional</w:t>
            </w:r>
          </w:p>
          <w:p w14:paraId="75B76606" w14:textId="77777777" w:rsidR="00C42D90" w:rsidRPr="00C42D90" w:rsidRDefault="00C42D90" w:rsidP="00FA7567">
            <w:pPr>
              <w:pStyle w:val="TableParagraph"/>
              <w:spacing w:line="171" w:lineRule="exact"/>
              <w:ind w:left="560"/>
              <w:rPr>
                <w:sz w:val="24"/>
                <w:szCs w:val="24"/>
              </w:rPr>
            </w:pPr>
          </w:p>
        </w:tc>
        <w:tc>
          <w:tcPr>
            <w:tcW w:w="3400" w:type="dxa"/>
          </w:tcPr>
          <w:p w14:paraId="17D1F788" w14:textId="77777777" w:rsidR="00C42D90" w:rsidRPr="00C42D90" w:rsidRDefault="00C42D90" w:rsidP="00FA7567">
            <w:pPr>
              <w:pStyle w:val="TableParagraph"/>
              <w:spacing w:line="171" w:lineRule="exact"/>
              <w:ind w:left="935"/>
              <w:rPr>
                <w:sz w:val="24"/>
                <w:szCs w:val="24"/>
              </w:rPr>
            </w:pPr>
          </w:p>
          <w:p w14:paraId="6D11DFEA" w14:textId="77777777" w:rsidR="00C42D90" w:rsidRPr="00C42D90" w:rsidRDefault="00C42D90" w:rsidP="00FA7567">
            <w:pPr>
              <w:pStyle w:val="TableParagraph"/>
              <w:spacing w:line="171" w:lineRule="exact"/>
              <w:ind w:left="935"/>
              <w:rPr>
                <w:sz w:val="24"/>
                <w:szCs w:val="24"/>
              </w:rPr>
            </w:pPr>
            <w:r w:rsidRPr="00C42D90">
              <w:rPr>
                <w:sz w:val="24"/>
                <w:szCs w:val="24"/>
              </w:rPr>
              <w:t>Jumlah Artikel</w:t>
            </w:r>
          </w:p>
        </w:tc>
      </w:tr>
      <w:tr w:rsidR="00C42D90" w:rsidRPr="00C42D90" w14:paraId="1E9B4F36" w14:textId="77777777" w:rsidTr="00FA7567">
        <w:trPr>
          <w:trHeight w:val="191"/>
        </w:trPr>
        <w:tc>
          <w:tcPr>
            <w:tcW w:w="500" w:type="dxa"/>
            <w:vAlign w:val="center"/>
          </w:tcPr>
          <w:p w14:paraId="51C523EC" w14:textId="77777777" w:rsidR="00C42D90" w:rsidRPr="00C42D90" w:rsidRDefault="00C42D90" w:rsidP="00FA7567">
            <w:pPr>
              <w:pStyle w:val="TableParagraph"/>
              <w:spacing w:line="171" w:lineRule="exact"/>
              <w:ind w:right="2"/>
              <w:jc w:val="center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4725" w:type="dxa"/>
          </w:tcPr>
          <w:p w14:paraId="12FFE669" w14:textId="5A08632C" w:rsidR="00C42D90" w:rsidRPr="00C42D90" w:rsidRDefault="00C42D90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3400" w:type="dxa"/>
          </w:tcPr>
          <w:p w14:paraId="7E36FD2B" w14:textId="629A71B0" w:rsidR="00C42D90" w:rsidRPr="00C42D90" w:rsidRDefault="00C42D90" w:rsidP="00FA7567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C42D90" w:rsidRPr="00C42D90" w14:paraId="2731F3C4" w14:textId="77777777" w:rsidTr="00FA7567">
        <w:trPr>
          <w:trHeight w:val="191"/>
        </w:trPr>
        <w:tc>
          <w:tcPr>
            <w:tcW w:w="500" w:type="dxa"/>
            <w:vAlign w:val="center"/>
          </w:tcPr>
          <w:p w14:paraId="473A965F" w14:textId="77777777" w:rsidR="00C42D90" w:rsidRPr="00C42D90" w:rsidRDefault="00C42D90" w:rsidP="00FA7567">
            <w:pPr>
              <w:pStyle w:val="TableParagraph"/>
              <w:spacing w:line="171" w:lineRule="exact"/>
              <w:ind w:right="2"/>
              <w:jc w:val="center"/>
              <w:rPr>
                <w:sz w:val="24"/>
                <w:szCs w:val="24"/>
                <w:lang w:val="en-US"/>
              </w:rPr>
            </w:pPr>
            <w:r w:rsidRPr="00C42D90"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4725" w:type="dxa"/>
          </w:tcPr>
          <w:p w14:paraId="2DA7867E" w14:textId="164CCEAF" w:rsidR="00C42D90" w:rsidRPr="00C42D90" w:rsidRDefault="00C42D90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3400" w:type="dxa"/>
          </w:tcPr>
          <w:p w14:paraId="0EDF4A4C" w14:textId="0ED180F4" w:rsidR="00C42D90" w:rsidRPr="00C42D90" w:rsidRDefault="00C42D90" w:rsidP="00FA7567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42617BD9" w14:textId="77777777" w:rsidR="00C42D90" w:rsidRPr="00C42D90" w:rsidRDefault="00C42D90" w:rsidP="00C42D90">
      <w:pPr>
        <w:pStyle w:val="BodyText"/>
      </w:pPr>
    </w:p>
    <w:p w14:paraId="30D8FEE9" w14:textId="77777777" w:rsidR="00C42D90" w:rsidRPr="00C42D90" w:rsidRDefault="00C42D90" w:rsidP="00C42D90">
      <w:pPr>
        <w:pStyle w:val="BodyText"/>
      </w:pPr>
    </w:p>
    <w:p w14:paraId="0FB80AA3" w14:textId="4E24E5D4" w:rsidR="00C42D90" w:rsidRPr="00C42D90" w:rsidRDefault="00C42D90" w:rsidP="00C42D90">
      <w:pPr>
        <w:pStyle w:val="BodyText"/>
        <w:tabs>
          <w:tab w:val="right" w:leader="dot" w:pos="8348"/>
        </w:tabs>
        <w:spacing w:before="266" w:line="272" w:lineRule="exact"/>
        <w:ind w:left="5184"/>
      </w:pPr>
      <w:r w:rsidRPr="00C42D90">
        <w:t>Yogyakarta,</w:t>
      </w:r>
      <w:r>
        <w:rPr>
          <w:lang w:val="en-US"/>
        </w:rPr>
        <w:t xml:space="preserve">   ……………….</w:t>
      </w:r>
    </w:p>
    <w:p w14:paraId="28232804" w14:textId="7EC6DA83" w:rsidR="00C42D90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ngetahui,</w:t>
      </w:r>
      <w:r w:rsidR="00B41A20">
        <w:rPr>
          <w:rFonts w:ascii="Times New Roman" w:hAnsi="Times New Roman" w:cs="Times New Roman"/>
          <w:sz w:val="24"/>
          <w:szCs w:val="24"/>
        </w:rPr>
        <w:tab/>
      </w:r>
      <w:r w:rsidR="00C659BF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engusul</w:t>
      </w:r>
    </w:p>
    <w:p w14:paraId="12B38F93" w14:textId="54F7966A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Ketua Departemen</w:t>
      </w:r>
    </w:p>
    <w:p w14:paraId="39524CC8" w14:textId="25585A31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4988D2DB" w14:textId="210DF939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301EB522" w14:textId="2517A063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1670B0F0" w14:textId="7C4098C9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553260A9" w14:textId="5915DDFC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(……………………)</w:t>
      </w:r>
      <w:r>
        <w:rPr>
          <w:rFonts w:ascii="Times New Roman" w:hAnsi="Times New Roman" w:cs="Times New Roman"/>
          <w:sz w:val="24"/>
          <w:szCs w:val="24"/>
        </w:rPr>
        <w:tab/>
        <w:t>(…………………..)</w:t>
      </w:r>
    </w:p>
    <w:p w14:paraId="67C59B54" w14:textId="488B031E" w:rsidR="00994445" w:rsidRPr="00C42D90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NIP.</w:t>
      </w:r>
      <w:r>
        <w:rPr>
          <w:rFonts w:ascii="Times New Roman" w:hAnsi="Times New Roman" w:cs="Times New Roman"/>
          <w:sz w:val="24"/>
          <w:szCs w:val="24"/>
        </w:rPr>
        <w:tab/>
        <w:t>NIP.</w:t>
      </w:r>
    </w:p>
    <w:p w14:paraId="67C2F06D" w14:textId="1AC165F7" w:rsidR="00C42D90" w:rsidRPr="00C42D90" w:rsidRDefault="00C42D90" w:rsidP="00C42D90">
      <w:pPr>
        <w:rPr>
          <w:rFonts w:ascii="Times New Roman" w:hAnsi="Times New Roman" w:cs="Times New Roman"/>
          <w:sz w:val="24"/>
          <w:szCs w:val="24"/>
        </w:rPr>
      </w:pPr>
    </w:p>
    <w:p w14:paraId="3C8E70AC" w14:textId="77777777" w:rsidR="00C42D90" w:rsidRPr="00C42D90" w:rsidRDefault="00C42D90" w:rsidP="00C42D90">
      <w:pPr>
        <w:rPr>
          <w:rFonts w:ascii="Times New Roman" w:hAnsi="Times New Roman" w:cs="Times New Roman"/>
          <w:sz w:val="24"/>
          <w:szCs w:val="24"/>
        </w:rPr>
        <w:sectPr w:rsidR="00C42D90" w:rsidRPr="00C42D90" w:rsidSect="00532122">
          <w:pgSz w:w="11900" w:h="16840"/>
          <w:pgMar w:top="1701" w:right="1077" w:bottom="1440" w:left="1077" w:header="0" w:footer="249" w:gutter="0"/>
          <w:cols w:space="720"/>
          <w:docGrid w:linePitch="299"/>
        </w:sectPr>
      </w:pPr>
    </w:p>
    <w:p w14:paraId="75E64EA9" w14:textId="0E421DAD" w:rsidR="00C42D90" w:rsidRPr="00C42D90" w:rsidRDefault="00994445" w:rsidP="00994445">
      <w:pPr>
        <w:pStyle w:val="BodyText"/>
        <w:spacing w:before="838" w:line="232" w:lineRule="auto"/>
        <w:ind w:right="1695"/>
        <w:rPr>
          <w:lang w:val="en-US"/>
        </w:rPr>
        <w:sectPr w:rsidR="00C42D90" w:rsidRPr="00C42D90" w:rsidSect="00700E57">
          <w:type w:val="continuous"/>
          <w:pgSz w:w="11900" w:h="16840"/>
          <w:pgMar w:top="1580" w:right="360" w:bottom="0" w:left="1000" w:header="720" w:footer="720" w:gutter="0"/>
          <w:cols w:num="2" w:space="720" w:equalWidth="0">
            <w:col w:w="3104" w:space="1913"/>
            <w:col w:w="5523"/>
          </w:cols>
        </w:sectPr>
      </w:pPr>
      <w:r>
        <w:t xml:space="preserve">   </w:t>
      </w:r>
      <w:r w:rsidR="00C42D90" w:rsidRPr="00C42D90">
        <w:rPr>
          <w:lang w:val="en-US"/>
        </w:rPr>
        <w:t xml:space="preserve">      </w:t>
      </w:r>
    </w:p>
    <w:p w14:paraId="204B45B8" w14:textId="57BBA414" w:rsidR="00CA378E" w:rsidRDefault="00CA378E" w:rsidP="00CA37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3. </w:t>
      </w:r>
    </w:p>
    <w:p w14:paraId="7EB27BFB" w14:textId="77777777" w:rsidR="00CA378E" w:rsidRDefault="00CA378E" w:rsidP="008077B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F6E46B" w14:textId="436F6445" w:rsidR="00CB3622" w:rsidRPr="0091579D" w:rsidRDefault="00CB3622" w:rsidP="008077B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1579D">
        <w:rPr>
          <w:rFonts w:ascii="Times New Roman" w:hAnsi="Times New Roman" w:cs="Times New Roman"/>
          <w:b/>
          <w:bCs/>
          <w:sz w:val="24"/>
          <w:szCs w:val="24"/>
        </w:rPr>
        <w:t xml:space="preserve">Daftar Calon Mahasiswa </w:t>
      </w:r>
      <w:r w:rsidR="008077BA" w:rsidRPr="0091579D">
        <w:rPr>
          <w:rFonts w:ascii="Times New Roman" w:hAnsi="Times New Roman" w:cs="Times New Roman"/>
          <w:b/>
          <w:bCs/>
          <w:sz w:val="24"/>
          <w:szCs w:val="24"/>
        </w:rPr>
        <w:t xml:space="preserve">Beasiswa </w:t>
      </w:r>
      <w:r w:rsidR="008077BA" w:rsidRPr="00CA378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440715" w:rsidRPr="00CA378E">
        <w:rPr>
          <w:rFonts w:ascii="Times New Roman" w:hAnsi="Times New Roman" w:cs="Times New Roman"/>
          <w:b/>
          <w:bCs/>
          <w:sz w:val="24"/>
          <w:szCs w:val="24"/>
        </w:rPr>
        <w:t>agister P</w:t>
      </w:r>
      <w:r w:rsidR="008077BA" w:rsidRPr="00CA378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A378E" w:rsidRPr="00CA37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40715" w:rsidRPr="00CA378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8077BA" w:rsidRPr="00CA378E">
        <w:rPr>
          <w:rFonts w:ascii="Times New Roman" w:hAnsi="Times New Roman" w:cs="Times New Roman"/>
          <w:b/>
          <w:bCs/>
          <w:sz w:val="24"/>
          <w:szCs w:val="24"/>
        </w:rPr>
        <w:t>IK</w:t>
      </w:r>
      <w:r w:rsidR="008077BA" w:rsidRPr="0091579D">
        <w:rPr>
          <w:rFonts w:ascii="Times New Roman" w:hAnsi="Times New Roman" w:cs="Times New Roman"/>
          <w:b/>
          <w:bCs/>
          <w:sz w:val="24"/>
          <w:szCs w:val="24"/>
        </w:rPr>
        <w:t xml:space="preserve"> FKT UGM</w:t>
      </w:r>
    </w:p>
    <w:p w14:paraId="5412E4ED" w14:textId="77777777" w:rsidR="00C659BF" w:rsidRDefault="00C659BF" w:rsidP="00C659B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pacing w:val="8"/>
          <w:sz w:val="24"/>
          <w:szCs w:val="24"/>
          <w:lang w:eastAsia="en-ID"/>
        </w:rPr>
      </w:pPr>
    </w:p>
    <w:p w14:paraId="3A94378B" w14:textId="77777777" w:rsidR="00C659BF" w:rsidRDefault="00C659BF" w:rsidP="00C659BF">
      <w:pPr>
        <w:pStyle w:val="BodyText"/>
        <w:spacing w:line="360" w:lineRule="auto"/>
        <w:ind w:left="426"/>
        <w:rPr>
          <w:color w:val="000000" w:themeColor="text1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9"/>
        <w:gridCol w:w="498"/>
        <w:gridCol w:w="2846"/>
      </w:tblGrid>
      <w:tr w:rsidR="00C659BF" w14:paraId="563146E1" w14:textId="77777777" w:rsidTr="00C659BF">
        <w:tc>
          <w:tcPr>
            <w:tcW w:w="2899" w:type="dxa"/>
          </w:tcPr>
          <w:p w14:paraId="2295C536" w14:textId="74FA1A6B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C659BF">
              <w:rPr>
                <w:color w:val="000000" w:themeColor="text1"/>
              </w:rPr>
              <w:t>Nama</w:t>
            </w:r>
          </w:p>
        </w:tc>
        <w:tc>
          <w:tcPr>
            <w:tcW w:w="498" w:type="dxa"/>
          </w:tcPr>
          <w:p w14:paraId="66BB67A1" w14:textId="12F13C47" w:rsidR="00C659BF" w:rsidRPr="00C659BF" w:rsidRDefault="00C659BF" w:rsidP="00C659BF">
            <w:pPr>
              <w:pStyle w:val="BodyText"/>
              <w:spacing w:line="36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</w:tc>
        <w:tc>
          <w:tcPr>
            <w:tcW w:w="2846" w:type="dxa"/>
          </w:tcPr>
          <w:p w14:paraId="3E83827A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  <w:tr w:rsidR="00C659BF" w14:paraId="71E61E5F" w14:textId="77777777" w:rsidTr="00C659BF">
        <w:tc>
          <w:tcPr>
            <w:tcW w:w="2899" w:type="dxa"/>
          </w:tcPr>
          <w:p w14:paraId="3B79074C" w14:textId="41D8FFFC" w:rsidR="00C659BF" w:rsidRDefault="00CA378E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 xml:space="preserve">Tahun </w:t>
            </w:r>
            <w:r w:rsidR="00C659BF" w:rsidRPr="00C659BF">
              <w:rPr>
                <w:color w:val="000000" w:themeColor="text1"/>
                <w:lang w:val="en-US"/>
              </w:rPr>
              <w:t xml:space="preserve">Lulus        </w:t>
            </w:r>
          </w:p>
        </w:tc>
        <w:tc>
          <w:tcPr>
            <w:tcW w:w="498" w:type="dxa"/>
          </w:tcPr>
          <w:p w14:paraId="2D19B51E" w14:textId="148A26EA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</w:tc>
        <w:tc>
          <w:tcPr>
            <w:tcW w:w="2846" w:type="dxa"/>
          </w:tcPr>
          <w:p w14:paraId="4E4616D1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  <w:tr w:rsidR="00C659BF" w14:paraId="1F973769" w14:textId="77777777" w:rsidTr="00C659BF">
        <w:tc>
          <w:tcPr>
            <w:tcW w:w="2899" w:type="dxa"/>
          </w:tcPr>
          <w:p w14:paraId="24282989" w14:textId="2AAD4B3B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C659BF">
              <w:rPr>
                <w:color w:val="000000" w:themeColor="text1"/>
                <w:lang w:val="en-US"/>
              </w:rPr>
              <w:t xml:space="preserve">IPK   </w:t>
            </w:r>
          </w:p>
        </w:tc>
        <w:tc>
          <w:tcPr>
            <w:tcW w:w="498" w:type="dxa"/>
          </w:tcPr>
          <w:p w14:paraId="33CE2C89" w14:textId="1303A8AA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</w:tc>
        <w:tc>
          <w:tcPr>
            <w:tcW w:w="2846" w:type="dxa"/>
          </w:tcPr>
          <w:p w14:paraId="078F4D5A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  <w:tr w:rsidR="00C659BF" w14:paraId="032D77BC" w14:textId="77777777" w:rsidTr="00C659BF">
        <w:tc>
          <w:tcPr>
            <w:tcW w:w="2899" w:type="dxa"/>
          </w:tcPr>
          <w:p w14:paraId="07357617" w14:textId="297B3B9C" w:rsidR="00C659BF" w:rsidRDefault="00C659BF" w:rsidP="00CA378E">
            <w:pPr>
              <w:pStyle w:val="BodyText"/>
              <w:spacing w:line="360" w:lineRule="auto"/>
              <w:rPr>
                <w:color w:val="000000" w:themeColor="text1"/>
              </w:rPr>
            </w:pPr>
            <w:r w:rsidRPr="00C659BF">
              <w:rPr>
                <w:color w:val="000000" w:themeColor="text1"/>
                <w:lang w:val="en-US"/>
              </w:rPr>
              <w:t>Masa</w:t>
            </w:r>
            <w:r w:rsidR="00CA378E">
              <w:rPr>
                <w:color w:val="000000" w:themeColor="text1"/>
                <w:lang w:val="en-US"/>
              </w:rPr>
              <w:t xml:space="preserve"> </w:t>
            </w:r>
            <w:r w:rsidRPr="00C659BF">
              <w:rPr>
                <w:color w:val="000000" w:themeColor="text1"/>
                <w:lang w:val="en-US"/>
              </w:rPr>
              <w:t xml:space="preserve">studi     </w:t>
            </w:r>
          </w:p>
        </w:tc>
        <w:tc>
          <w:tcPr>
            <w:tcW w:w="498" w:type="dxa"/>
          </w:tcPr>
          <w:p w14:paraId="28FFF3A6" w14:textId="0E6A4A71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</w:tc>
        <w:tc>
          <w:tcPr>
            <w:tcW w:w="2846" w:type="dxa"/>
          </w:tcPr>
          <w:p w14:paraId="7E32EFFB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  <w:tr w:rsidR="00C659BF" w14:paraId="16D5F12E" w14:textId="77777777" w:rsidTr="00C659BF">
        <w:tc>
          <w:tcPr>
            <w:tcW w:w="2899" w:type="dxa"/>
          </w:tcPr>
          <w:p w14:paraId="02570B0B" w14:textId="6932F864" w:rsidR="00C659BF" w:rsidRPr="00C659BF" w:rsidRDefault="00C659BF" w:rsidP="00C659BF">
            <w:pPr>
              <w:pStyle w:val="BodyText"/>
              <w:spacing w:line="36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Rencana Judul Penelitian</w:t>
            </w:r>
          </w:p>
        </w:tc>
        <w:tc>
          <w:tcPr>
            <w:tcW w:w="498" w:type="dxa"/>
          </w:tcPr>
          <w:p w14:paraId="56E78859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:</w:t>
            </w:r>
          </w:p>
          <w:p w14:paraId="7CEAFEFE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  <w:p w14:paraId="604F4AC3" w14:textId="0B66AC41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  <w:tc>
          <w:tcPr>
            <w:tcW w:w="2846" w:type="dxa"/>
          </w:tcPr>
          <w:p w14:paraId="5CF3FA4B" w14:textId="77777777" w:rsidR="00C659BF" w:rsidRDefault="00C659BF" w:rsidP="00C659BF">
            <w:pPr>
              <w:pStyle w:val="BodyText"/>
              <w:spacing w:line="360" w:lineRule="auto"/>
              <w:rPr>
                <w:color w:val="000000" w:themeColor="text1"/>
              </w:rPr>
            </w:pPr>
          </w:p>
        </w:tc>
      </w:tr>
    </w:tbl>
    <w:p w14:paraId="6075230C" w14:textId="77777777" w:rsidR="00C659BF" w:rsidRDefault="00C659BF" w:rsidP="00C659BF">
      <w:pPr>
        <w:pStyle w:val="BodyText"/>
        <w:spacing w:line="360" w:lineRule="auto"/>
        <w:rPr>
          <w:color w:val="000000" w:themeColor="text1"/>
          <w:lang w:val="en-US"/>
        </w:rPr>
      </w:pPr>
    </w:p>
    <w:p w14:paraId="11595BE5" w14:textId="77777777" w:rsidR="00C659BF" w:rsidRPr="00C42D90" w:rsidRDefault="00C659BF" w:rsidP="00C659BF">
      <w:pPr>
        <w:pStyle w:val="BodyText"/>
        <w:tabs>
          <w:tab w:val="right" w:leader="dot" w:pos="8348"/>
        </w:tabs>
        <w:spacing w:before="266" w:line="272" w:lineRule="exact"/>
        <w:ind w:left="5184"/>
      </w:pPr>
      <w:r w:rsidRPr="00C42D90">
        <w:t>Yogyakarta,</w:t>
      </w:r>
      <w:r>
        <w:rPr>
          <w:lang w:val="en-US"/>
        </w:rPr>
        <w:t xml:space="preserve">   ……………….</w:t>
      </w:r>
    </w:p>
    <w:p w14:paraId="2C270C8D" w14:textId="45CF3689" w:rsidR="00C659BF" w:rsidRDefault="00994445" w:rsidP="00C659BF">
      <w:pPr>
        <w:tabs>
          <w:tab w:val="left" w:pos="5165"/>
        </w:tabs>
        <w:spacing w:before="17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B41A2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engusul</w:t>
      </w:r>
    </w:p>
    <w:p w14:paraId="41F459BF" w14:textId="32434BB3" w:rsidR="00994445" w:rsidRDefault="00994445" w:rsidP="00C659BF">
      <w:pPr>
        <w:tabs>
          <w:tab w:val="left" w:pos="5165"/>
        </w:tabs>
        <w:spacing w:before="17"/>
        <w:ind w:left="142"/>
        <w:rPr>
          <w:rFonts w:ascii="Times New Roman" w:hAnsi="Times New Roman" w:cs="Times New Roman"/>
          <w:sz w:val="24"/>
          <w:szCs w:val="24"/>
        </w:rPr>
      </w:pPr>
    </w:p>
    <w:p w14:paraId="5ABBD84F" w14:textId="77777777" w:rsidR="00994445" w:rsidRDefault="00994445" w:rsidP="00C659BF">
      <w:pPr>
        <w:tabs>
          <w:tab w:val="left" w:pos="5165"/>
        </w:tabs>
        <w:spacing w:before="17"/>
        <w:ind w:left="142"/>
        <w:rPr>
          <w:rFonts w:ascii="Times New Roman" w:hAnsi="Times New Roman" w:cs="Times New Roman"/>
          <w:sz w:val="24"/>
          <w:szCs w:val="24"/>
        </w:rPr>
      </w:pPr>
    </w:p>
    <w:p w14:paraId="47ABAD2E" w14:textId="77777777" w:rsidR="00994445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ab/>
        <w:t>(…………………..)</w:t>
      </w:r>
    </w:p>
    <w:p w14:paraId="3FD38385" w14:textId="58E762DE" w:rsidR="00994445" w:rsidRPr="00C42D90" w:rsidRDefault="00994445" w:rsidP="00994445">
      <w:pPr>
        <w:tabs>
          <w:tab w:val="left" w:pos="5165"/>
        </w:tabs>
        <w:spacing w:before="17"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IP.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1194514" w14:textId="77777777" w:rsidR="00C659BF" w:rsidRPr="00C42D90" w:rsidRDefault="00C659BF" w:rsidP="00C659BF">
      <w:pPr>
        <w:rPr>
          <w:rFonts w:ascii="Times New Roman" w:hAnsi="Times New Roman" w:cs="Times New Roman"/>
          <w:sz w:val="24"/>
          <w:szCs w:val="24"/>
        </w:rPr>
      </w:pPr>
    </w:p>
    <w:p w14:paraId="717BF185" w14:textId="77777777" w:rsidR="00C659BF" w:rsidRPr="00C42D90" w:rsidRDefault="00C659BF" w:rsidP="00C659BF">
      <w:pPr>
        <w:rPr>
          <w:rFonts w:ascii="Times New Roman" w:hAnsi="Times New Roman" w:cs="Times New Roman"/>
          <w:sz w:val="24"/>
          <w:szCs w:val="24"/>
        </w:rPr>
        <w:sectPr w:rsidR="00C659BF" w:rsidRPr="00C42D90" w:rsidSect="00700E57">
          <w:pgSz w:w="11900" w:h="16840"/>
          <w:pgMar w:top="1320" w:right="360" w:bottom="440" w:left="1000" w:header="0" w:footer="249" w:gutter="0"/>
          <w:cols w:space="720"/>
        </w:sectPr>
      </w:pPr>
    </w:p>
    <w:p w14:paraId="3AED72D4" w14:textId="724E31D6" w:rsidR="00C659BF" w:rsidRPr="00C42D90" w:rsidRDefault="00C659BF" w:rsidP="00994445">
      <w:pPr>
        <w:pStyle w:val="BodyText"/>
        <w:spacing w:before="838" w:line="232" w:lineRule="auto"/>
        <w:ind w:right="1695"/>
        <w:rPr>
          <w:lang w:val="en-US"/>
        </w:rPr>
        <w:sectPr w:rsidR="00C659BF" w:rsidRPr="00C42D90" w:rsidSect="00700E57">
          <w:type w:val="continuous"/>
          <w:pgSz w:w="11900" w:h="16840"/>
          <w:pgMar w:top="1580" w:right="360" w:bottom="0" w:left="1000" w:header="720" w:footer="720" w:gutter="0"/>
          <w:cols w:num="2" w:space="720" w:equalWidth="0">
            <w:col w:w="3104" w:space="1913"/>
            <w:col w:w="5523"/>
          </w:cols>
        </w:sectPr>
      </w:pPr>
      <w:r w:rsidRPr="00C42D90">
        <w:br w:type="column"/>
      </w:r>
    </w:p>
    <w:p w14:paraId="6CC98118" w14:textId="3CDAD5A7" w:rsidR="00CA378E" w:rsidRDefault="00CA378E" w:rsidP="00CA37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4. </w:t>
      </w:r>
    </w:p>
    <w:p w14:paraId="3686CF3F" w14:textId="77777777" w:rsidR="00CA378E" w:rsidRDefault="00CA378E" w:rsidP="00C659B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A6A207" w14:textId="19C0A9F3" w:rsidR="00CB3622" w:rsidRDefault="00994445" w:rsidP="00C659B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KRIPSI RENCANA PENELITIAN</w:t>
      </w:r>
      <w:r w:rsidR="00C659BF" w:rsidRPr="00C659BF">
        <w:rPr>
          <w:rFonts w:ascii="Times New Roman" w:hAnsi="Times New Roman" w:cs="Times New Roman"/>
          <w:b/>
          <w:bCs/>
          <w:sz w:val="24"/>
          <w:szCs w:val="24"/>
        </w:rPr>
        <w:t xml:space="preserve"> MAHASISWA</w:t>
      </w:r>
    </w:p>
    <w:p w14:paraId="3EB6709A" w14:textId="2E2DC217" w:rsidR="00853A0D" w:rsidRPr="00C659BF" w:rsidRDefault="00853A0D" w:rsidP="00C659B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Maksimal</w:t>
      </w:r>
      <w:r w:rsidR="00CA378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2 Halaman, dengan huruf Time New Roman 12, spasi 1,5)</w:t>
      </w:r>
    </w:p>
    <w:p w14:paraId="2F3EBE8F" w14:textId="77777777" w:rsidR="00C659BF" w:rsidRDefault="00C659BF" w:rsidP="00C659BF">
      <w:pPr>
        <w:pStyle w:val="BodyText"/>
        <w:tabs>
          <w:tab w:val="left" w:pos="2303"/>
        </w:tabs>
        <w:ind w:left="138"/>
      </w:pPr>
    </w:p>
    <w:tbl>
      <w:tblPr>
        <w:tblW w:w="9691" w:type="dxa"/>
        <w:tblInd w:w="13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91"/>
      </w:tblGrid>
      <w:tr w:rsidR="00C659BF" w14:paraId="05F16882" w14:textId="77777777" w:rsidTr="00853A0D">
        <w:trPr>
          <w:trHeight w:val="1093"/>
        </w:trPr>
        <w:tc>
          <w:tcPr>
            <w:tcW w:w="9691" w:type="dxa"/>
            <w:tcBorders>
              <w:left w:val="single" w:sz="4" w:space="0" w:color="000000"/>
              <w:right w:val="single" w:sz="4" w:space="0" w:color="000000"/>
            </w:tcBorders>
          </w:tcPr>
          <w:p w14:paraId="312E4C09" w14:textId="1465EDB4" w:rsidR="00C659BF" w:rsidRPr="00556681" w:rsidRDefault="00994445" w:rsidP="00FA7567">
            <w:pPr>
              <w:pStyle w:val="TableParagraph"/>
              <w:ind w:left="105"/>
              <w:rPr>
                <w:b/>
                <w:color w:val="000000"/>
                <w:sz w:val="24"/>
              </w:rPr>
            </w:pPr>
            <w:r>
              <w:rPr>
                <w:b/>
                <w:color w:val="000000"/>
                <w:sz w:val="24"/>
                <w:lang w:val="en-US"/>
              </w:rPr>
              <w:t>JUDUL</w:t>
            </w:r>
            <w:r w:rsidR="00C659BF" w:rsidRPr="00556681">
              <w:rPr>
                <w:b/>
                <w:color w:val="000000"/>
                <w:sz w:val="24"/>
              </w:rPr>
              <w:t xml:space="preserve">: </w:t>
            </w:r>
          </w:p>
          <w:p w14:paraId="5827B256" w14:textId="58FEA7CA" w:rsidR="00C659BF" w:rsidRPr="00556681" w:rsidRDefault="00C659BF" w:rsidP="00FA7567">
            <w:pPr>
              <w:pStyle w:val="TableParagraph"/>
              <w:ind w:left="105"/>
              <w:rPr>
                <w:b/>
                <w:color w:val="000000"/>
                <w:sz w:val="24"/>
              </w:rPr>
            </w:pPr>
            <w:r>
              <w:rPr>
                <w:b/>
                <w:color w:val="000000"/>
                <w:sz w:val="24"/>
                <w:lang w:val="en-US"/>
              </w:rPr>
              <w:t>……………………</w:t>
            </w:r>
            <w:r w:rsidR="00994445">
              <w:rPr>
                <w:b/>
                <w:color w:val="000000"/>
                <w:sz w:val="24"/>
                <w:lang w:val="en-US"/>
              </w:rPr>
              <w:t>………………………………………………………………………………</w:t>
            </w:r>
          </w:p>
        </w:tc>
      </w:tr>
      <w:tr w:rsidR="00C659BF" w14:paraId="7DF2E5DA" w14:textId="77777777" w:rsidTr="00853A0D">
        <w:trPr>
          <w:trHeight w:val="406"/>
        </w:trPr>
        <w:tc>
          <w:tcPr>
            <w:tcW w:w="9691" w:type="dxa"/>
            <w:tcBorders>
              <w:left w:val="single" w:sz="4" w:space="0" w:color="000000"/>
              <w:right w:val="single" w:sz="4" w:space="0" w:color="000000"/>
            </w:tcBorders>
          </w:tcPr>
          <w:p w14:paraId="54792BEC" w14:textId="77777777" w:rsidR="00C659BF" w:rsidRDefault="00C659BF" w:rsidP="00C659BF">
            <w:pPr>
              <w:pStyle w:val="TableParagraph"/>
              <w:rPr>
                <w:b/>
                <w:sz w:val="24"/>
              </w:rPr>
            </w:pPr>
            <w:r w:rsidRPr="00CB0FE0">
              <w:rPr>
                <w:b/>
                <w:sz w:val="24"/>
              </w:rPr>
              <w:t>LATAR BELAKANG</w:t>
            </w:r>
          </w:p>
          <w:p w14:paraId="47FDBB86" w14:textId="77777777" w:rsidR="00853A0D" w:rsidRDefault="00853A0D" w:rsidP="00853A0D">
            <w:pPr>
              <w:pStyle w:val="TableParagraph"/>
              <w:rPr>
                <w:bCs/>
                <w:sz w:val="24"/>
                <w:lang w:val="en-US"/>
              </w:rPr>
            </w:pPr>
            <w:r>
              <w:rPr>
                <w:bCs/>
                <w:sz w:val="24"/>
                <w:lang w:val="en-US"/>
              </w:rPr>
              <w:t>…………………………………………….</w:t>
            </w:r>
          </w:p>
          <w:p w14:paraId="35E61DAE" w14:textId="77777777" w:rsidR="00853A0D" w:rsidRDefault="00853A0D" w:rsidP="00853A0D">
            <w:pPr>
              <w:pStyle w:val="TableParagraph"/>
              <w:rPr>
                <w:bCs/>
                <w:sz w:val="24"/>
                <w:lang w:val="en-US"/>
              </w:rPr>
            </w:pPr>
          </w:p>
          <w:p w14:paraId="3D659ADD" w14:textId="6C0FD187" w:rsidR="00853A0D" w:rsidRPr="00853A0D" w:rsidRDefault="00853A0D" w:rsidP="00853A0D">
            <w:pPr>
              <w:pStyle w:val="TableParagraph"/>
              <w:rPr>
                <w:bCs/>
                <w:sz w:val="24"/>
                <w:lang w:val="en-US"/>
              </w:rPr>
            </w:pPr>
          </w:p>
        </w:tc>
      </w:tr>
      <w:tr w:rsidR="00C659BF" w14:paraId="4F39D28A" w14:textId="77777777" w:rsidTr="00853A0D">
        <w:trPr>
          <w:trHeight w:val="903"/>
        </w:trPr>
        <w:tc>
          <w:tcPr>
            <w:tcW w:w="96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8C6AB" w14:textId="77777777" w:rsidR="00C659BF" w:rsidRPr="00B81E34" w:rsidRDefault="00C659BF" w:rsidP="00FA7567">
            <w:pPr>
              <w:pStyle w:val="TableParagraph"/>
              <w:rPr>
                <w:b/>
                <w:sz w:val="24"/>
              </w:rPr>
            </w:pPr>
            <w:bookmarkStart w:id="0" w:name="_Hlk36914365"/>
            <w:r w:rsidRPr="00B81E34">
              <w:rPr>
                <w:b/>
                <w:sz w:val="24"/>
              </w:rPr>
              <w:t>TUJUAN RISET</w:t>
            </w:r>
          </w:p>
          <w:p w14:paraId="509A6C4E" w14:textId="001826B1" w:rsidR="00C659BF" w:rsidRPr="0069649B" w:rsidRDefault="00C659BF" w:rsidP="00FA7567">
            <w:pPr>
              <w:pStyle w:val="TableParagraph"/>
              <w:rPr>
                <w:rFonts w:eastAsia="MS Mincho"/>
                <w:sz w:val="24"/>
                <w:lang w:val="en-US" w:eastAsia="en-US"/>
              </w:rPr>
            </w:pPr>
            <w:r>
              <w:rPr>
                <w:rFonts w:eastAsia="MS Mincho"/>
                <w:sz w:val="24"/>
                <w:lang w:val="en-US" w:eastAsia="en-US"/>
              </w:rPr>
              <w:t xml:space="preserve"> </w:t>
            </w:r>
            <w:r w:rsidR="00853A0D">
              <w:rPr>
                <w:bCs/>
                <w:sz w:val="24"/>
                <w:lang w:val="en-US"/>
              </w:rPr>
              <w:t>…………………………………………….</w:t>
            </w:r>
          </w:p>
        </w:tc>
      </w:tr>
      <w:bookmarkEnd w:id="0"/>
      <w:tr w:rsidR="00C659BF" w14:paraId="670BC410" w14:textId="77777777" w:rsidTr="00853A0D">
        <w:trPr>
          <w:trHeight w:val="829"/>
        </w:trPr>
        <w:tc>
          <w:tcPr>
            <w:tcW w:w="9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EC8AD" w14:textId="77777777" w:rsidR="00C659BF" w:rsidRPr="007E157B" w:rsidRDefault="00C659BF" w:rsidP="00FA7567">
            <w:pPr>
              <w:pStyle w:val="TableParagraph"/>
              <w:ind w:left="105"/>
              <w:rPr>
                <w:b/>
                <w:sz w:val="24"/>
              </w:rPr>
            </w:pPr>
            <w:r w:rsidRPr="007E157B">
              <w:rPr>
                <w:b/>
                <w:sz w:val="24"/>
              </w:rPr>
              <w:t>KEBARUAN</w:t>
            </w:r>
          </w:p>
          <w:p w14:paraId="01759F2B" w14:textId="39910741" w:rsidR="00C659BF" w:rsidRPr="00AC3A54" w:rsidRDefault="00853A0D" w:rsidP="00FA7567">
            <w:pPr>
              <w:pStyle w:val="TableParagraph"/>
              <w:ind w:left="105"/>
              <w:jc w:val="both"/>
              <w:rPr>
                <w:color w:val="000000"/>
                <w:sz w:val="24"/>
                <w:lang w:val="en-US"/>
              </w:rPr>
            </w:pPr>
            <w:r>
              <w:rPr>
                <w:bCs/>
                <w:sz w:val="24"/>
                <w:lang w:val="en-US"/>
              </w:rPr>
              <w:t>…………………………………………….</w:t>
            </w:r>
          </w:p>
          <w:p w14:paraId="1867F417" w14:textId="77777777" w:rsidR="00C659BF" w:rsidRPr="007E157B" w:rsidRDefault="00C659BF" w:rsidP="00853A0D">
            <w:pPr>
              <w:pStyle w:val="TableParagraph"/>
              <w:ind w:right="843"/>
              <w:rPr>
                <w:color w:val="FF0000"/>
                <w:sz w:val="24"/>
              </w:rPr>
            </w:pPr>
          </w:p>
        </w:tc>
      </w:tr>
      <w:tr w:rsidR="00C659BF" w14:paraId="4F038BFA" w14:textId="77777777" w:rsidTr="00853A0D">
        <w:trPr>
          <w:trHeight w:val="1133"/>
        </w:trPr>
        <w:tc>
          <w:tcPr>
            <w:tcW w:w="96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6D7783" w14:textId="77777777" w:rsidR="00C659BF" w:rsidRPr="007E157B" w:rsidRDefault="00C659BF" w:rsidP="00FA7567">
            <w:pPr>
              <w:pStyle w:val="TableParagraph"/>
              <w:ind w:left="105"/>
              <w:rPr>
                <w:b/>
                <w:sz w:val="24"/>
              </w:rPr>
            </w:pPr>
            <w:r w:rsidRPr="007E157B">
              <w:rPr>
                <w:b/>
                <w:sz w:val="24"/>
              </w:rPr>
              <w:t>METODOLOGI</w:t>
            </w:r>
          </w:p>
          <w:p w14:paraId="239966A5" w14:textId="2AB92240" w:rsidR="00C659BF" w:rsidRPr="007E157B" w:rsidRDefault="00853A0D" w:rsidP="00853A0D">
            <w:pPr>
              <w:adjustRightInd w:val="0"/>
              <w:jc w:val="both"/>
              <w:rPr>
                <w:rFonts w:eastAsia="Calibri"/>
                <w:sz w:val="24"/>
                <w:lang w:val="en-US"/>
              </w:rPr>
            </w:pPr>
            <w:r>
              <w:rPr>
                <w:rFonts w:eastAsia="Calibri"/>
                <w:sz w:val="24"/>
                <w:lang w:val="en-US"/>
              </w:rPr>
              <w:t>………………………………………………………………………..</w:t>
            </w:r>
          </w:p>
        </w:tc>
      </w:tr>
      <w:tr w:rsidR="00C659BF" w14:paraId="5AF1E7E7" w14:textId="77777777" w:rsidTr="00853A0D">
        <w:trPr>
          <w:trHeight w:val="1377"/>
        </w:trPr>
        <w:tc>
          <w:tcPr>
            <w:tcW w:w="9691" w:type="dxa"/>
            <w:tcBorders>
              <w:left w:val="single" w:sz="4" w:space="0" w:color="000000"/>
              <w:right w:val="single" w:sz="4" w:space="0" w:color="000000"/>
            </w:tcBorders>
          </w:tcPr>
          <w:p w14:paraId="561DCCF6" w14:textId="77777777" w:rsidR="00C659BF" w:rsidRDefault="00C659BF" w:rsidP="00FA7567">
            <w:pPr>
              <w:pStyle w:val="TableParagraph"/>
              <w:ind w:left="105"/>
              <w:rPr>
                <w:sz w:val="24"/>
              </w:rPr>
            </w:pPr>
          </w:p>
          <w:p w14:paraId="2FBC7981" w14:textId="10312317" w:rsidR="00853A0D" w:rsidRDefault="00C659BF" w:rsidP="00853A0D">
            <w:pPr>
              <w:pStyle w:val="TableParagraph"/>
              <w:ind w:left="105"/>
              <w:rPr>
                <w:b/>
                <w:sz w:val="24"/>
              </w:rPr>
            </w:pPr>
            <w:r w:rsidRPr="00B81E34">
              <w:rPr>
                <w:b/>
                <w:sz w:val="24"/>
              </w:rPr>
              <w:t>LUARAN PUBLIKASI</w:t>
            </w:r>
          </w:p>
          <w:p w14:paraId="481BD424" w14:textId="04CE4721" w:rsidR="00853A0D" w:rsidRPr="00853A0D" w:rsidRDefault="00853A0D" w:rsidP="00853A0D">
            <w:pPr>
              <w:pStyle w:val="TableParagraph"/>
              <w:ind w:left="105"/>
              <w:rPr>
                <w:bCs/>
                <w:sz w:val="24"/>
                <w:lang w:val="en-US"/>
              </w:rPr>
            </w:pPr>
            <w:r>
              <w:rPr>
                <w:bCs/>
                <w:sz w:val="24"/>
                <w:lang w:val="en-US"/>
              </w:rPr>
              <w:t>……………………………………………….</w:t>
            </w:r>
          </w:p>
          <w:p w14:paraId="20398D64" w14:textId="1B63C4A6" w:rsidR="00C659BF" w:rsidRPr="00C14B24" w:rsidRDefault="00C659BF" w:rsidP="00FA7567">
            <w:pPr>
              <w:pStyle w:val="ListParagraph"/>
              <w:ind w:left="0" w:firstLine="7"/>
              <w:jc w:val="both"/>
              <w:rPr>
                <w:lang w:val="en-US"/>
              </w:rPr>
            </w:pPr>
          </w:p>
        </w:tc>
      </w:tr>
      <w:tr w:rsidR="00C659BF" w14:paraId="2AE1722E" w14:textId="77777777" w:rsidTr="00853A0D">
        <w:trPr>
          <w:trHeight w:val="619"/>
        </w:trPr>
        <w:tc>
          <w:tcPr>
            <w:tcW w:w="96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A7A10" w14:textId="18C09E8C" w:rsidR="00C659BF" w:rsidRPr="00C14B24" w:rsidRDefault="00C659BF" w:rsidP="00FA7567">
            <w:pPr>
              <w:pStyle w:val="TableParagraph"/>
              <w:rPr>
                <w:b/>
                <w:sz w:val="24"/>
              </w:rPr>
            </w:pPr>
            <w:r w:rsidRPr="00CA378E">
              <w:rPr>
                <w:b/>
                <w:sz w:val="24"/>
              </w:rPr>
              <w:t>DA</w:t>
            </w:r>
            <w:r w:rsidR="00440715" w:rsidRPr="00CA378E">
              <w:rPr>
                <w:b/>
                <w:sz w:val="24"/>
                <w:lang w:val="en-US"/>
              </w:rPr>
              <w:t>F</w:t>
            </w:r>
            <w:r w:rsidRPr="00CA378E">
              <w:rPr>
                <w:b/>
                <w:sz w:val="24"/>
              </w:rPr>
              <w:t>TAR</w:t>
            </w:r>
            <w:r w:rsidRPr="00C14B24">
              <w:rPr>
                <w:b/>
                <w:sz w:val="24"/>
              </w:rPr>
              <w:t xml:space="preserve"> PUSTAKA</w:t>
            </w:r>
          </w:p>
          <w:p w14:paraId="28B4605C" w14:textId="69BE3D7D" w:rsidR="00C659BF" w:rsidRPr="0069649B" w:rsidRDefault="00853A0D" w:rsidP="00FA7567">
            <w:pPr>
              <w:ind w:left="431" w:hanging="28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…………………………………………………………………………………..</w:t>
            </w:r>
          </w:p>
        </w:tc>
      </w:tr>
    </w:tbl>
    <w:p w14:paraId="2ED47E52" w14:textId="77777777" w:rsidR="00C659BF" w:rsidRDefault="00C659BF" w:rsidP="00CB362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FCDBC5" w14:textId="77777777" w:rsidR="00CB3622" w:rsidRDefault="00CB36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35F9372" w14:textId="486A9DA2" w:rsidR="00CA378E" w:rsidRDefault="00CA378E" w:rsidP="0099444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5. </w:t>
      </w:r>
    </w:p>
    <w:p w14:paraId="0A2C0C48" w14:textId="77777777" w:rsidR="00CA378E" w:rsidRDefault="00CA378E" w:rsidP="00CA378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CA54EB" w14:textId="4632FCC1" w:rsidR="00CB3622" w:rsidRPr="00853A0D" w:rsidRDefault="00853A0D" w:rsidP="00CB362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53A0D">
        <w:rPr>
          <w:rFonts w:ascii="Times New Roman" w:hAnsi="Times New Roman" w:cs="Times New Roman"/>
          <w:b/>
          <w:bCs/>
          <w:sz w:val="24"/>
          <w:szCs w:val="24"/>
        </w:rPr>
        <w:t xml:space="preserve">RENCANA JADWAL </w:t>
      </w:r>
      <w:r w:rsidR="00994445">
        <w:rPr>
          <w:rFonts w:ascii="Times New Roman" w:hAnsi="Times New Roman" w:cs="Times New Roman"/>
          <w:b/>
          <w:bCs/>
          <w:sz w:val="24"/>
          <w:szCs w:val="24"/>
        </w:rPr>
        <w:t xml:space="preserve">PENELITIAN </w:t>
      </w:r>
      <w:r w:rsidRPr="00853A0D">
        <w:rPr>
          <w:rFonts w:ascii="Times New Roman" w:hAnsi="Times New Roman" w:cs="Times New Roman"/>
          <w:b/>
          <w:bCs/>
          <w:sz w:val="24"/>
          <w:szCs w:val="24"/>
        </w:rPr>
        <w:t>KEGIATAN</w:t>
      </w:r>
    </w:p>
    <w:tbl>
      <w:tblPr>
        <w:tblW w:w="8658" w:type="dxa"/>
        <w:tblInd w:w="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1"/>
        <w:gridCol w:w="5660"/>
        <w:gridCol w:w="554"/>
        <w:gridCol w:w="567"/>
        <w:gridCol w:w="567"/>
        <w:gridCol w:w="709"/>
      </w:tblGrid>
      <w:tr w:rsidR="00853A0D" w:rsidRPr="00853A0D" w14:paraId="724EA77E" w14:textId="77777777" w:rsidTr="00004E03">
        <w:trPr>
          <w:trHeight w:val="275"/>
        </w:trPr>
        <w:tc>
          <w:tcPr>
            <w:tcW w:w="601" w:type="dxa"/>
            <w:vMerge w:val="restart"/>
          </w:tcPr>
          <w:p w14:paraId="0B9FC458" w14:textId="77777777" w:rsidR="00853A0D" w:rsidRPr="00853A0D" w:rsidRDefault="00853A0D" w:rsidP="00FA7567">
            <w:pPr>
              <w:pStyle w:val="TableParagraph"/>
              <w:spacing w:before="79"/>
              <w:ind w:left="180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5660" w:type="dxa"/>
            <w:vMerge w:val="restart"/>
          </w:tcPr>
          <w:p w14:paraId="0B3C20F7" w14:textId="77777777" w:rsidR="00853A0D" w:rsidRPr="00853A0D" w:rsidRDefault="00853A0D" w:rsidP="00853A0D">
            <w:pPr>
              <w:pStyle w:val="TableParagraph"/>
              <w:spacing w:before="79"/>
              <w:ind w:left="130" w:right="149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Kegiatan</w:t>
            </w:r>
          </w:p>
        </w:tc>
        <w:tc>
          <w:tcPr>
            <w:tcW w:w="2397" w:type="dxa"/>
            <w:gridSpan w:val="4"/>
          </w:tcPr>
          <w:p w14:paraId="1CC951AA" w14:textId="5886C539" w:rsidR="00853A0D" w:rsidRPr="00853A0D" w:rsidRDefault="00853A0D" w:rsidP="00853A0D">
            <w:pPr>
              <w:pStyle w:val="TableParagraph"/>
              <w:spacing w:line="255" w:lineRule="exact"/>
              <w:ind w:left="125"/>
              <w:jc w:val="center"/>
              <w:rPr>
                <w:b/>
                <w:sz w:val="24"/>
                <w:szCs w:val="24"/>
                <w:lang w:val="en-US"/>
              </w:rPr>
            </w:pPr>
            <w:r w:rsidRPr="00853A0D">
              <w:rPr>
                <w:b/>
                <w:sz w:val="24"/>
                <w:szCs w:val="24"/>
                <w:lang w:val="en-US"/>
              </w:rPr>
              <w:t xml:space="preserve">Semester </w:t>
            </w:r>
          </w:p>
        </w:tc>
      </w:tr>
      <w:tr w:rsidR="00853A0D" w:rsidRPr="00853A0D" w14:paraId="084D5746" w14:textId="77777777" w:rsidTr="00004E03">
        <w:trPr>
          <w:trHeight w:val="257"/>
        </w:trPr>
        <w:tc>
          <w:tcPr>
            <w:tcW w:w="601" w:type="dxa"/>
            <w:vMerge/>
            <w:tcBorders>
              <w:top w:val="nil"/>
            </w:tcBorders>
          </w:tcPr>
          <w:p w14:paraId="4E7C8A94" w14:textId="77777777" w:rsidR="00853A0D" w:rsidRPr="00853A0D" w:rsidRDefault="00853A0D" w:rsidP="00FA75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60" w:type="dxa"/>
            <w:vMerge/>
            <w:tcBorders>
              <w:top w:val="nil"/>
            </w:tcBorders>
          </w:tcPr>
          <w:p w14:paraId="1ADD28B5" w14:textId="77777777" w:rsidR="00853A0D" w:rsidRPr="00853A0D" w:rsidRDefault="00853A0D" w:rsidP="00FA75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4" w:type="dxa"/>
            <w:tcBorders>
              <w:bottom w:val="single" w:sz="8" w:space="0" w:color="000000"/>
            </w:tcBorders>
          </w:tcPr>
          <w:p w14:paraId="316F7289" w14:textId="77777777" w:rsidR="00853A0D" w:rsidRPr="00853A0D" w:rsidRDefault="00853A0D" w:rsidP="00616B27">
            <w:pPr>
              <w:pStyle w:val="TableParagraph"/>
              <w:spacing w:line="237" w:lineRule="exact"/>
              <w:ind w:left="68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67" w:type="dxa"/>
            <w:tcBorders>
              <w:bottom w:val="single" w:sz="8" w:space="0" w:color="000000"/>
            </w:tcBorders>
          </w:tcPr>
          <w:p w14:paraId="1B89AFE3" w14:textId="77777777" w:rsidR="00853A0D" w:rsidRPr="00853A0D" w:rsidRDefault="00853A0D" w:rsidP="00616B27">
            <w:pPr>
              <w:pStyle w:val="TableParagraph"/>
              <w:spacing w:line="237" w:lineRule="exact"/>
              <w:ind w:left="134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67" w:type="dxa"/>
            <w:tcBorders>
              <w:bottom w:val="single" w:sz="8" w:space="0" w:color="000000"/>
            </w:tcBorders>
          </w:tcPr>
          <w:p w14:paraId="0C2D6133" w14:textId="77777777" w:rsidR="00853A0D" w:rsidRPr="00853A0D" w:rsidRDefault="00853A0D" w:rsidP="00616B27">
            <w:pPr>
              <w:pStyle w:val="TableParagraph"/>
              <w:spacing w:line="237" w:lineRule="exact"/>
              <w:ind w:left="105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bottom w:val="single" w:sz="8" w:space="0" w:color="000000"/>
            </w:tcBorders>
          </w:tcPr>
          <w:p w14:paraId="43F68AD0" w14:textId="77777777" w:rsidR="00853A0D" w:rsidRPr="00853A0D" w:rsidRDefault="00853A0D" w:rsidP="00616B27">
            <w:pPr>
              <w:pStyle w:val="TableParagraph"/>
              <w:spacing w:line="237" w:lineRule="exact"/>
              <w:ind w:left="136"/>
              <w:jc w:val="center"/>
              <w:rPr>
                <w:b/>
                <w:sz w:val="24"/>
                <w:szCs w:val="24"/>
              </w:rPr>
            </w:pPr>
            <w:r w:rsidRPr="00853A0D">
              <w:rPr>
                <w:b/>
                <w:sz w:val="24"/>
                <w:szCs w:val="24"/>
              </w:rPr>
              <w:t>4</w:t>
            </w:r>
          </w:p>
        </w:tc>
      </w:tr>
      <w:tr w:rsidR="00853A0D" w:rsidRPr="00853A0D" w14:paraId="162770CC" w14:textId="77777777" w:rsidTr="00004E03">
        <w:trPr>
          <w:trHeight w:val="262"/>
        </w:trPr>
        <w:tc>
          <w:tcPr>
            <w:tcW w:w="601" w:type="dxa"/>
          </w:tcPr>
          <w:p w14:paraId="6A6031FB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076A57BC" w14:textId="42F1EA7B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15B469D7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454D2CD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CBDA50C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527183A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1740D2DC" w14:textId="77777777" w:rsidTr="00004E03">
        <w:trPr>
          <w:trHeight w:val="256"/>
        </w:trPr>
        <w:tc>
          <w:tcPr>
            <w:tcW w:w="601" w:type="dxa"/>
          </w:tcPr>
          <w:p w14:paraId="021EF597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78C04D29" w14:textId="55BD419B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045D1DA7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03474E89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619CA07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50C4754F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4A24F79C" w14:textId="77777777" w:rsidTr="00004E03">
        <w:trPr>
          <w:trHeight w:val="260"/>
        </w:trPr>
        <w:tc>
          <w:tcPr>
            <w:tcW w:w="601" w:type="dxa"/>
          </w:tcPr>
          <w:p w14:paraId="2CE5FFE4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0E9689A0" w14:textId="588AB7BD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402A70A7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73092FB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5D8378A1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17B7A357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1EB8BC61" w14:textId="77777777" w:rsidTr="00004E03">
        <w:trPr>
          <w:trHeight w:val="257"/>
        </w:trPr>
        <w:tc>
          <w:tcPr>
            <w:tcW w:w="601" w:type="dxa"/>
          </w:tcPr>
          <w:p w14:paraId="073BF7B0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2299D083" w14:textId="5CB7C518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01E10690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0C5750A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2227D95A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6DCA1E92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6863DD6C" w14:textId="77777777" w:rsidTr="00004E03">
        <w:trPr>
          <w:trHeight w:val="257"/>
        </w:trPr>
        <w:tc>
          <w:tcPr>
            <w:tcW w:w="601" w:type="dxa"/>
          </w:tcPr>
          <w:p w14:paraId="301FA916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49A66E49" w14:textId="11111817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10E1B05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D3636C5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63DFFC81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22E6D202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535EF12C" w14:textId="77777777" w:rsidTr="00004E03">
        <w:trPr>
          <w:trHeight w:val="257"/>
        </w:trPr>
        <w:tc>
          <w:tcPr>
            <w:tcW w:w="601" w:type="dxa"/>
          </w:tcPr>
          <w:p w14:paraId="5A3253DF" w14:textId="77777777" w:rsidR="00853A0D" w:rsidRPr="00853A0D" w:rsidRDefault="00853A0D" w:rsidP="00853A0D">
            <w:pPr>
              <w:pStyle w:val="Table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</w:p>
        </w:tc>
        <w:tc>
          <w:tcPr>
            <w:tcW w:w="5660" w:type="dxa"/>
          </w:tcPr>
          <w:p w14:paraId="57C87178" w14:textId="57D5F32F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3FB5F22B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421832D6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35632611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37B82A5A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853A0D" w:rsidRPr="00853A0D" w14:paraId="1B25E9C0" w14:textId="77777777" w:rsidTr="00004E03">
        <w:trPr>
          <w:trHeight w:val="257"/>
        </w:trPr>
        <w:tc>
          <w:tcPr>
            <w:tcW w:w="601" w:type="dxa"/>
          </w:tcPr>
          <w:p w14:paraId="7C56FC92" w14:textId="21361772" w:rsidR="00853A0D" w:rsidRPr="00853A0D" w:rsidRDefault="00853A0D" w:rsidP="00853A0D">
            <w:pPr>
              <w:pStyle w:val="TableParagrap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st.</w:t>
            </w:r>
          </w:p>
        </w:tc>
        <w:tc>
          <w:tcPr>
            <w:tcW w:w="5660" w:type="dxa"/>
          </w:tcPr>
          <w:p w14:paraId="30247A35" w14:textId="45DF4131" w:rsidR="00853A0D" w:rsidRPr="00853A0D" w:rsidRDefault="00853A0D" w:rsidP="00FA7567">
            <w:pPr>
              <w:pStyle w:val="TableParagraph"/>
              <w:rPr>
                <w:sz w:val="24"/>
                <w:szCs w:val="24"/>
                <w:lang w:val="en-US"/>
              </w:rPr>
            </w:pPr>
          </w:p>
        </w:tc>
        <w:tc>
          <w:tcPr>
            <w:tcW w:w="554" w:type="dxa"/>
            <w:shd w:val="clear" w:color="auto" w:fill="auto"/>
          </w:tcPr>
          <w:p w14:paraId="0270FED3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43ECA7A3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auto"/>
          </w:tcPr>
          <w:p w14:paraId="68E800E4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auto"/>
          </w:tcPr>
          <w:p w14:paraId="27771228" w14:textId="77777777" w:rsidR="00853A0D" w:rsidRPr="00853A0D" w:rsidRDefault="00853A0D" w:rsidP="00FA7567">
            <w:pPr>
              <w:pStyle w:val="TableParagraph"/>
              <w:rPr>
                <w:sz w:val="24"/>
                <w:szCs w:val="24"/>
              </w:rPr>
            </w:pPr>
          </w:p>
        </w:tc>
      </w:tr>
    </w:tbl>
    <w:p w14:paraId="0E88839E" w14:textId="77777777" w:rsidR="00853A0D" w:rsidRDefault="00853A0D" w:rsidP="00853A0D">
      <w:pPr>
        <w:rPr>
          <w:sz w:val="18"/>
        </w:rPr>
      </w:pPr>
    </w:p>
    <w:p w14:paraId="163508D0" w14:textId="77777777" w:rsidR="00853A0D" w:rsidRPr="00DB150D" w:rsidRDefault="00853A0D" w:rsidP="00CB362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6916F4" w14:textId="0174C2EB" w:rsidR="00CB3622" w:rsidRDefault="00CB3622" w:rsidP="00CB362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5CE658F" w14:textId="21519FF1" w:rsidR="00004E03" w:rsidRDefault="00CB3622" w:rsidP="008D793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ampiran </w:t>
      </w:r>
      <w:r w:rsidR="00CA378E">
        <w:rPr>
          <w:rFonts w:ascii="Times New Roman" w:hAnsi="Times New Roman" w:cs="Times New Roman"/>
          <w:sz w:val="24"/>
          <w:szCs w:val="24"/>
        </w:rPr>
        <w:t>6</w:t>
      </w:r>
      <w:r w:rsidR="00994445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371997F" w14:textId="1F8A5761" w:rsidR="00994445" w:rsidRPr="00994445" w:rsidRDefault="00994445" w:rsidP="008D793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94445">
        <w:rPr>
          <w:rFonts w:ascii="Times New Roman" w:hAnsi="Times New Roman" w:cs="Times New Roman"/>
          <w:b/>
          <w:sz w:val="24"/>
          <w:szCs w:val="24"/>
        </w:rPr>
        <w:t>Biodata Pengusul</w:t>
      </w:r>
    </w:p>
    <w:p w14:paraId="6FB86BBE" w14:textId="0D9F226F" w:rsidR="00004E03" w:rsidRPr="00004E03" w:rsidRDefault="00004E03" w:rsidP="00004E03">
      <w:pPr>
        <w:pStyle w:val="ListParagraph"/>
        <w:widowControl w:val="0"/>
        <w:numPr>
          <w:ilvl w:val="0"/>
          <w:numId w:val="21"/>
        </w:numPr>
        <w:tabs>
          <w:tab w:val="left" w:pos="689"/>
          <w:tab w:val="left" w:pos="691"/>
        </w:tabs>
        <w:autoSpaceDE w:val="0"/>
        <w:autoSpaceDN w:val="0"/>
        <w:spacing w:after="0" w:line="240" w:lineRule="auto"/>
        <w:ind w:hanging="544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004E03">
        <w:rPr>
          <w:rFonts w:ascii="Times New Roman" w:hAnsi="Times New Roman" w:cs="Times New Roman"/>
          <w:b/>
          <w:sz w:val="24"/>
          <w:szCs w:val="24"/>
        </w:rPr>
        <w:t>Identitas Diri</w:t>
      </w:r>
    </w:p>
    <w:tbl>
      <w:tblPr>
        <w:tblW w:w="8748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6"/>
        <w:gridCol w:w="3230"/>
        <w:gridCol w:w="4822"/>
      </w:tblGrid>
      <w:tr w:rsidR="00004E03" w:rsidRPr="00004E03" w14:paraId="1187DF24" w14:textId="77777777" w:rsidTr="00FA7567">
        <w:tc>
          <w:tcPr>
            <w:tcW w:w="696" w:type="dxa"/>
          </w:tcPr>
          <w:p w14:paraId="110A3ADB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30" w:type="dxa"/>
          </w:tcPr>
          <w:p w14:paraId="5080AD83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ama Lengkap (dengan gelar)</w:t>
            </w:r>
          </w:p>
        </w:tc>
        <w:tc>
          <w:tcPr>
            <w:tcW w:w="4822" w:type="dxa"/>
          </w:tcPr>
          <w:p w14:paraId="738D5F24" w14:textId="051157C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04E03" w:rsidRPr="00004E03" w14:paraId="666396AA" w14:textId="77777777" w:rsidTr="00FA7567">
        <w:tc>
          <w:tcPr>
            <w:tcW w:w="696" w:type="dxa"/>
          </w:tcPr>
          <w:p w14:paraId="248833AF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30" w:type="dxa"/>
          </w:tcPr>
          <w:p w14:paraId="18337E9E" w14:textId="5A6369D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4822" w:type="dxa"/>
          </w:tcPr>
          <w:p w14:paraId="0A8D362A" w14:textId="05621D6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04E03" w:rsidRPr="00004E03" w14:paraId="4852C35E" w14:textId="77777777" w:rsidTr="00FA7567">
        <w:tc>
          <w:tcPr>
            <w:tcW w:w="696" w:type="dxa"/>
          </w:tcPr>
          <w:p w14:paraId="1597D472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30" w:type="dxa"/>
          </w:tcPr>
          <w:p w14:paraId="7CBDE756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Jabatan Fungsional</w:t>
            </w:r>
          </w:p>
        </w:tc>
        <w:tc>
          <w:tcPr>
            <w:tcW w:w="4822" w:type="dxa"/>
          </w:tcPr>
          <w:p w14:paraId="1C60CADA" w14:textId="200FC32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71871867" w14:textId="77777777" w:rsidTr="00FA7567">
        <w:tc>
          <w:tcPr>
            <w:tcW w:w="696" w:type="dxa"/>
          </w:tcPr>
          <w:p w14:paraId="2A1DD381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30" w:type="dxa"/>
          </w:tcPr>
          <w:p w14:paraId="5547B3FC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P/NIK/No. identitas lainnya</w:t>
            </w:r>
          </w:p>
        </w:tc>
        <w:tc>
          <w:tcPr>
            <w:tcW w:w="4822" w:type="dxa"/>
          </w:tcPr>
          <w:p w14:paraId="3AD0A642" w14:textId="17BE7FD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56103540" w14:textId="77777777" w:rsidTr="00FA7567">
        <w:tc>
          <w:tcPr>
            <w:tcW w:w="696" w:type="dxa"/>
          </w:tcPr>
          <w:p w14:paraId="66C00CDE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30" w:type="dxa"/>
          </w:tcPr>
          <w:p w14:paraId="70BA9EC0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NIDN</w:t>
            </w:r>
          </w:p>
        </w:tc>
        <w:tc>
          <w:tcPr>
            <w:tcW w:w="4822" w:type="dxa"/>
          </w:tcPr>
          <w:p w14:paraId="4269207D" w14:textId="023C332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30FC87F3" w14:textId="77777777" w:rsidTr="00FA7567">
        <w:tc>
          <w:tcPr>
            <w:tcW w:w="696" w:type="dxa"/>
          </w:tcPr>
          <w:p w14:paraId="46D7A9EC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230" w:type="dxa"/>
          </w:tcPr>
          <w:p w14:paraId="5A9E9C1F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mpat dan Tanggal Lahir</w:t>
            </w:r>
          </w:p>
        </w:tc>
        <w:tc>
          <w:tcPr>
            <w:tcW w:w="4822" w:type="dxa"/>
          </w:tcPr>
          <w:p w14:paraId="11D845DA" w14:textId="5A8422C8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7E6A41AC" w14:textId="77777777" w:rsidTr="00FA7567">
        <w:tc>
          <w:tcPr>
            <w:tcW w:w="696" w:type="dxa"/>
          </w:tcPr>
          <w:p w14:paraId="62F84141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230" w:type="dxa"/>
          </w:tcPr>
          <w:p w14:paraId="68EC3B7E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</w:p>
        </w:tc>
        <w:tc>
          <w:tcPr>
            <w:tcW w:w="4822" w:type="dxa"/>
          </w:tcPr>
          <w:p w14:paraId="49B34BA8" w14:textId="1A373FE8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</w:tc>
      </w:tr>
      <w:tr w:rsidR="00004E03" w:rsidRPr="00004E03" w14:paraId="13F1C9E1" w14:textId="77777777" w:rsidTr="00FA7567">
        <w:tc>
          <w:tcPr>
            <w:tcW w:w="696" w:type="dxa"/>
          </w:tcPr>
          <w:p w14:paraId="4D6654ED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230" w:type="dxa"/>
          </w:tcPr>
          <w:p w14:paraId="69D4E23C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Nomor </w:t>
            </w: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Telp/</w:t>
            </w: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HP</w:t>
            </w:r>
          </w:p>
        </w:tc>
        <w:tc>
          <w:tcPr>
            <w:tcW w:w="4822" w:type="dxa"/>
          </w:tcPr>
          <w:p w14:paraId="26F80558" w14:textId="549B6B5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07331974" w14:textId="77777777" w:rsidTr="00FA7567">
        <w:tc>
          <w:tcPr>
            <w:tcW w:w="696" w:type="dxa"/>
          </w:tcPr>
          <w:p w14:paraId="3DDA6619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230" w:type="dxa"/>
          </w:tcPr>
          <w:p w14:paraId="7E8BB11C" w14:textId="59F833AE" w:rsidR="00004E03" w:rsidRPr="00994445" w:rsidRDefault="00994445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artemen</w:t>
            </w:r>
          </w:p>
        </w:tc>
        <w:tc>
          <w:tcPr>
            <w:tcW w:w="4822" w:type="dxa"/>
          </w:tcPr>
          <w:p w14:paraId="50166BD1" w14:textId="6970D99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081633" w14:textId="77777777" w:rsidR="00004E03" w:rsidRPr="00004E03" w:rsidRDefault="00004E03" w:rsidP="00004E0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5C485387" w14:textId="655147CE" w:rsidR="00004E03" w:rsidRPr="00004E03" w:rsidRDefault="00004E03" w:rsidP="00004E03">
      <w:pPr>
        <w:spacing w:after="0" w:line="240" w:lineRule="auto"/>
        <w:ind w:left="147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04E03">
        <w:rPr>
          <w:rFonts w:ascii="Times New Roman" w:hAnsi="Times New Roman" w:cs="Times New Roman"/>
          <w:b/>
          <w:sz w:val="24"/>
          <w:szCs w:val="24"/>
        </w:rPr>
        <w:t>B.</w:t>
      </w:r>
      <w:r w:rsidRPr="00004E03">
        <w:rPr>
          <w:rFonts w:ascii="Times New Roman" w:hAnsi="Times New Roman" w:cs="Times New Roman"/>
          <w:b/>
          <w:sz w:val="24"/>
          <w:szCs w:val="24"/>
          <w:lang w:val="id-ID"/>
        </w:rPr>
        <w:t xml:space="preserve">  </w:t>
      </w:r>
      <w:r w:rsidRPr="00004E03">
        <w:rPr>
          <w:rFonts w:ascii="Times New Roman" w:hAnsi="Times New Roman" w:cs="Times New Roman"/>
          <w:b/>
          <w:sz w:val="24"/>
          <w:szCs w:val="24"/>
        </w:rPr>
        <w:t xml:space="preserve">Publikasi </w:t>
      </w:r>
      <w:r w:rsidRPr="00CA378E">
        <w:rPr>
          <w:rFonts w:ascii="Times New Roman" w:hAnsi="Times New Roman" w:cs="Times New Roman"/>
          <w:b/>
          <w:sz w:val="24"/>
          <w:szCs w:val="24"/>
        </w:rPr>
        <w:t>I</w:t>
      </w:r>
      <w:r w:rsidR="00440715" w:rsidRPr="00CA378E">
        <w:rPr>
          <w:rFonts w:ascii="Times New Roman" w:hAnsi="Times New Roman" w:cs="Times New Roman"/>
          <w:b/>
          <w:sz w:val="24"/>
          <w:szCs w:val="24"/>
        </w:rPr>
        <w:t>l</w:t>
      </w:r>
      <w:r w:rsidRPr="00CA378E">
        <w:rPr>
          <w:rFonts w:ascii="Times New Roman" w:hAnsi="Times New Roman" w:cs="Times New Roman"/>
          <w:b/>
          <w:sz w:val="24"/>
          <w:szCs w:val="24"/>
        </w:rPr>
        <w:t>miah</w:t>
      </w:r>
      <w:r w:rsidRPr="00004E03">
        <w:rPr>
          <w:rFonts w:ascii="Times New Roman" w:hAnsi="Times New Roman" w:cs="Times New Roman"/>
          <w:b/>
          <w:sz w:val="24"/>
          <w:szCs w:val="24"/>
        </w:rPr>
        <w:t xml:space="preserve"> (5</w:t>
      </w:r>
      <w:r w:rsidR="00CA378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04E03">
        <w:rPr>
          <w:rFonts w:ascii="Times New Roman" w:hAnsi="Times New Roman" w:cs="Times New Roman"/>
          <w:b/>
          <w:sz w:val="24"/>
          <w:szCs w:val="24"/>
        </w:rPr>
        <w:t>Tahun Terakhir)</w:t>
      </w:r>
    </w:p>
    <w:tbl>
      <w:tblPr>
        <w:tblW w:w="9062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7"/>
        <w:gridCol w:w="3029"/>
        <w:gridCol w:w="2126"/>
        <w:gridCol w:w="1701"/>
        <w:gridCol w:w="1559"/>
      </w:tblGrid>
      <w:tr w:rsidR="00004E03" w:rsidRPr="00004E03" w14:paraId="3AE44007" w14:textId="77777777" w:rsidTr="00004E03">
        <w:trPr>
          <w:trHeight w:val="790"/>
        </w:trPr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95A4D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.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A2A45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Judul Artikel Ilmiah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5AEE" w14:textId="77777777" w:rsidR="00004E03" w:rsidRPr="00004E03" w:rsidRDefault="00004E03" w:rsidP="00004E03">
            <w:pPr>
              <w:pStyle w:val="TableParagraph"/>
              <w:ind w:left="41" w:right="265"/>
              <w:rPr>
                <w:sz w:val="24"/>
                <w:szCs w:val="24"/>
                <w:lang w:val="en-US"/>
              </w:rPr>
            </w:pPr>
            <w:r w:rsidRPr="00004E03">
              <w:rPr>
                <w:sz w:val="24"/>
                <w:szCs w:val="24"/>
                <w:lang w:val="id-ID"/>
              </w:rPr>
              <w:t xml:space="preserve">Bentuk (Jurnal, Prosiding, </w:t>
            </w:r>
          </w:p>
          <w:p w14:paraId="0FE12957" w14:textId="77777777" w:rsidR="00004E03" w:rsidRPr="00004E03" w:rsidRDefault="00004E03" w:rsidP="00004E03">
            <w:pPr>
              <w:pStyle w:val="TableParagraph"/>
              <w:ind w:right="264"/>
              <w:rPr>
                <w:sz w:val="24"/>
                <w:szCs w:val="24"/>
                <w:lang w:val="id-ID"/>
              </w:rPr>
            </w:pPr>
            <w:r w:rsidRPr="00004E03">
              <w:rPr>
                <w:sz w:val="24"/>
                <w:szCs w:val="24"/>
                <w:lang w:val="id-ID"/>
              </w:rPr>
              <w:t>Book Chapter,dll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BB004" w14:textId="3282342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Volume/ Nomor</w:t>
            </w: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CA37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C7940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ama Jurnal</w:t>
            </w:r>
          </w:p>
        </w:tc>
      </w:tr>
      <w:tr w:rsidR="00004E03" w:rsidRPr="00004E03" w14:paraId="1FD96208" w14:textId="77777777" w:rsidTr="00004E03">
        <w:trPr>
          <w:trHeight w:val="445"/>
        </w:trPr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913B9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68F79" w14:textId="28706754" w:rsidR="00004E03" w:rsidRPr="00004E03" w:rsidRDefault="00004E03" w:rsidP="00004E03">
            <w:pPr>
              <w:pStyle w:val="Heading1"/>
              <w:shd w:val="clear" w:color="auto" w:fill="FCFCFC"/>
              <w:spacing w:before="0" w:beforeAutospacing="0" w:after="0" w:afterAutospacing="0"/>
              <w:rPr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0B0C" w14:textId="39F934EE" w:rsidR="00004E03" w:rsidRPr="00004E03" w:rsidRDefault="00004E03" w:rsidP="00004E03">
            <w:pPr>
              <w:pStyle w:val="TableParagraph"/>
              <w:ind w:left="41" w:right="265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38906" w14:textId="56C761A1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97D4" w14:textId="1AE4CE34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04E03" w:rsidRPr="00004E03" w14:paraId="6D643D75" w14:textId="77777777" w:rsidTr="00004E03">
        <w:trPr>
          <w:trHeight w:val="422"/>
        </w:trPr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815A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95F98" w14:textId="700580C3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51478" w14:textId="5A725A77" w:rsidR="00004E03" w:rsidRPr="00004E03" w:rsidRDefault="00004E03" w:rsidP="00004E03">
            <w:pPr>
              <w:pStyle w:val="TableParagraph"/>
              <w:ind w:left="41" w:right="265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F4006" w14:textId="4BF6E9C0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7E68A" w14:textId="7B38C553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id-ID"/>
              </w:rPr>
            </w:pPr>
          </w:p>
        </w:tc>
      </w:tr>
      <w:tr w:rsidR="00004E03" w:rsidRPr="00004E03" w14:paraId="79F56C24" w14:textId="77777777" w:rsidTr="00004E03">
        <w:trPr>
          <w:trHeight w:val="414"/>
        </w:trPr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69F20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5E92" w14:textId="7C11135E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CFCFC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FFFFA" w14:textId="070F9699" w:rsidR="00004E03" w:rsidRPr="00004E03" w:rsidRDefault="00004E03" w:rsidP="00004E03">
            <w:pPr>
              <w:pStyle w:val="TableParagraph"/>
              <w:ind w:left="41" w:right="265"/>
              <w:rPr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D3BD" w14:textId="3F7F05D5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CFCFC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6E328" w14:textId="1E29AA82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CFCFC"/>
              </w:rPr>
            </w:pPr>
          </w:p>
        </w:tc>
      </w:tr>
    </w:tbl>
    <w:p w14:paraId="57428F85" w14:textId="77777777" w:rsidR="00004E03" w:rsidRPr="00004E03" w:rsidRDefault="00004E03" w:rsidP="00004E03">
      <w:pPr>
        <w:spacing w:after="0" w:line="240" w:lineRule="auto"/>
        <w:ind w:left="690"/>
        <w:rPr>
          <w:rFonts w:ascii="Times New Roman" w:hAnsi="Times New Roman" w:cs="Times New Roman"/>
          <w:sz w:val="24"/>
          <w:szCs w:val="24"/>
          <w:lang w:val="en-US"/>
        </w:rPr>
      </w:pPr>
    </w:p>
    <w:p w14:paraId="2F88D7A1" w14:textId="4BDF3A85" w:rsidR="00004E03" w:rsidRPr="00004E03" w:rsidRDefault="00004E03" w:rsidP="00004E0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04E03">
        <w:rPr>
          <w:rFonts w:ascii="Times New Roman" w:hAnsi="Times New Roman" w:cs="Times New Roman"/>
          <w:b/>
          <w:sz w:val="24"/>
          <w:szCs w:val="24"/>
        </w:rPr>
        <w:t xml:space="preserve">C. </w:t>
      </w:r>
      <w:r w:rsidRPr="00004E03">
        <w:rPr>
          <w:rFonts w:ascii="Times New Roman" w:hAnsi="Times New Roman" w:cs="Times New Roman"/>
          <w:b/>
          <w:sz w:val="24"/>
          <w:szCs w:val="24"/>
          <w:lang w:val="id-ID"/>
        </w:rPr>
        <w:t xml:space="preserve"> Pengalaman Penelitian </w:t>
      </w:r>
      <w:r w:rsidRPr="00004E03">
        <w:rPr>
          <w:rFonts w:ascii="Times New Roman" w:hAnsi="Times New Roman" w:cs="Times New Roman"/>
          <w:b/>
          <w:sz w:val="24"/>
          <w:szCs w:val="24"/>
        </w:rPr>
        <w:t>Dalam</w:t>
      </w:r>
      <w:r w:rsidR="00CA378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04E03">
        <w:rPr>
          <w:rFonts w:ascii="Times New Roman" w:hAnsi="Times New Roman" w:cs="Times New Roman"/>
          <w:b/>
          <w:sz w:val="24"/>
          <w:szCs w:val="24"/>
        </w:rPr>
        <w:t>5 Tahun Terakhir</w:t>
      </w:r>
    </w:p>
    <w:tbl>
      <w:tblPr>
        <w:tblW w:w="928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"/>
        <w:gridCol w:w="4162"/>
        <w:gridCol w:w="1639"/>
        <w:gridCol w:w="2834"/>
      </w:tblGrid>
      <w:tr w:rsidR="00004E03" w:rsidRPr="00004E03" w14:paraId="1D5DE97C" w14:textId="77777777" w:rsidTr="00004E03">
        <w:trPr>
          <w:trHeight w:val="458"/>
        </w:trPr>
        <w:tc>
          <w:tcPr>
            <w:tcW w:w="6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50E10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.</w:t>
            </w:r>
          </w:p>
        </w:tc>
        <w:tc>
          <w:tcPr>
            <w:tcW w:w="41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935BC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Judul Penelitian</w:t>
            </w:r>
          </w:p>
        </w:tc>
        <w:tc>
          <w:tcPr>
            <w:tcW w:w="16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F306F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hun</w:t>
            </w:r>
          </w:p>
        </w:tc>
        <w:tc>
          <w:tcPr>
            <w:tcW w:w="28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1E294" w14:textId="287E3409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004E03" w:rsidRPr="00004E03" w14:paraId="01DB52D4" w14:textId="77777777" w:rsidTr="00004E03">
        <w:trPr>
          <w:trHeight w:val="458"/>
        </w:trPr>
        <w:tc>
          <w:tcPr>
            <w:tcW w:w="6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309D9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1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DA578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1CC0D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8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DF84C" w14:textId="77777777" w:rsidR="00004E03" w:rsidRPr="00004E03" w:rsidRDefault="00004E03" w:rsidP="00004E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04E03" w:rsidRPr="00004E03" w14:paraId="47CA5B2D" w14:textId="77777777" w:rsidTr="00004E03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552F9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D10FF" w14:textId="492507F7" w:rsidR="00004E03" w:rsidRPr="00004E03" w:rsidRDefault="00004E03" w:rsidP="00004E03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pt-BR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1DEC1" w14:textId="6C530CF5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B5CF8" w14:textId="3BD81965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</w:tr>
      <w:tr w:rsidR="00004E03" w:rsidRPr="00004E03" w14:paraId="6AC4B42E" w14:textId="77777777" w:rsidTr="00004E03"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8B952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A4ED1" w14:textId="0B266F1D" w:rsidR="00004E03" w:rsidRPr="00004E03" w:rsidRDefault="00004E03" w:rsidP="00004E03">
            <w:pPr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E5B1A" w14:textId="636A96C2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9D09B" w14:textId="2CAF7D67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</w:tr>
      <w:tr w:rsidR="00004E03" w:rsidRPr="00004E03" w14:paraId="517C9102" w14:textId="77777777" w:rsidTr="00004E03">
        <w:trPr>
          <w:trHeight w:val="70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3BCE" w14:textId="77777777" w:rsidR="00004E03" w:rsidRPr="00004E03" w:rsidRDefault="00004E03" w:rsidP="00004E0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E0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F2BBC" w14:textId="77777777" w:rsidR="00004E03" w:rsidRPr="00004E03" w:rsidRDefault="00004E03" w:rsidP="00004E03">
            <w:pPr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DA4B0" w14:textId="6C854C79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  <w:tc>
          <w:tcPr>
            <w:tcW w:w="2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C229" w14:textId="5C816ED2" w:rsidR="00004E03" w:rsidRPr="00004E03" w:rsidRDefault="00004E03" w:rsidP="00004E03">
            <w:pPr>
              <w:pStyle w:val="NormalWeb"/>
              <w:widowControl w:val="0"/>
              <w:autoSpaceDE w:val="0"/>
              <w:autoSpaceDN w:val="0"/>
              <w:spacing w:before="0" w:beforeAutospacing="0" w:after="0" w:afterAutospacing="0"/>
              <w:rPr>
                <w:bCs/>
              </w:rPr>
            </w:pPr>
          </w:p>
        </w:tc>
      </w:tr>
    </w:tbl>
    <w:p w14:paraId="46202928" w14:textId="77777777" w:rsidR="00004E03" w:rsidRP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5AD7B294" w14:textId="77777777" w:rsidR="00004E03" w:rsidRP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0D4CCF36" w14:textId="7A3C93DB" w:rsid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</w:rPr>
      </w:pPr>
      <w:r w:rsidRPr="00004E03">
        <w:rPr>
          <w:rFonts w:ascii="Times New Roman" w:hAnsi="Times New Roman" w:cs="Times New Roman"/>
          <w:sz w:val="24"/>
          <w:szCs w:val="24"/>
          <w:lang w:val="id-ID"/>
        </w:rPr>
        <w:t xml:space="preserve">Semua data yang saya isikan dan tercantum dalam biodata ini adalah benar dan dapat dipertanggungjawabkan untuk memenuhi salah satu kelengkapan dalam pengajuan </w:t>
      </w:r>
      <w:r w:rsidRPr="00004E03">
        <w:rPr>
          <w:rFonts w:ascii="Times New Roman" w:hAnsi="Times New Roman" w:cs="Times New Roman"/>
          <w:sz w:val="24"/>
          <w:szCs w:val="24"/>
        </w:rPr>
        <w:t>Beasiswa M</w:t>
      </w:r>
      <w:r w:rsidR="00296DEB">
        <w:rPr>
          <w:rFonts w:ascii="Times New Roman" w:hAnsi="Times New Roman" w:cs="Times New Roman"/>
          <w:sz w:val="24"/>
          <w:szCs w:val="24"/>
        </w:rPr>
        <w:t>a</w:t>
      </w:r>
      <w:r w:rsidR="00F420C5">
        <w:rPr>
          <w:rFonts w:ascii="Times New Roman" w:hAnsi="Times New Roman" w:cs="Times New Roman"/>
          <w:sz w:val="24"/>
          <w:szCs w:val="24"/>
        </w:rPr>
        <w:t xml:space="preserve">gister </w:t>
      </w:r>
      <w:r w:rsidR="00F420C5" w:rsidRPr="00CA378E">
        <w:rPr>
          <w:rFonts w:ascii="Times New Roman" w:hAnsi="Times New Roman" w:cs="Times New Roman"/>
          <w:sz w:val="24"/>
          <w:szCs w:val="24"/>
        </w:rPr>
        <w:t>P</w:t>
      </w:r>
      <w:r w:rsidRPr="00CA378E">
        <w:rPr>
          <w:rFonts w:ascii="Times New Roman" w:hAnsi="Times New Roman" w:cs="Times New Roman"/>
          <w:sz w:val="24"/>
          <w:szCs w:val="24"/>
        </w:rPr>
        <w:t>S</w:t>
      </w:r>
      <w:r w:rsidR="00CA378E" w:rsidRPr="00CA378E">
        <w:rPr>
          <w:rFonts w:ascii="Times New Roman" w:hAnsi="Times New Roman" w:cs="Times New Roman"/>
          <w:sz w:val="24"/>
          <w:szCs w:val="24"/>
        </w:rPr>
        <w:t xml:space="preserve"> </w:t>
      </w:r>
      <w:r w:rsidR="00F420C5" w:rsidRPr="00CA378E">
        <w:rPr>
          <w:rFonts w:ascii="Times New Roman" w:hAnsi="Times New Roman" w:cs="Times New Roman"/>
          <w:sz w:val="24"/>
          <w:szCs w:val="24"/>
        </w:rPr>
        <w:t>M</w:t>
      </w:r>
      <w:r w:rsidRPr="00CA378E">
        <w:rPr>
          <w:rFonts w:ascii="Times New Roman" w:hAnsi="Times New Roman" w:cs="Times New Roman"/>
          <w:sz w:val="24"/>
          <w:szCs w:val="24"/>
        </w:rPr>
        <w:t>IK</w:t>
      </w:r>
      <w:r w:rsidRPr="00004E03">
        <w:rPr>
          <w:rFonts w:ascii="Times New Roman" w:hAnsi="Times New Roman" w:cs="Times New Roman"/>
          <w:sz w:val="24"/>
          <w:szCs w:val="24"/>
        </w:rPr>
        <w:t xml:space="preserve"> FKT UG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D76EEB" w14:textId="2AC711B4" w:rsid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</w:rPr>
      </w:pPr>
    </w:p>
    <w:p w14:paraId="31FEE242" w14:textId="77777777" w:rsidR="00004E03" w:rsidRPr="00004E03" w:rsidRDefault="00004E03" w:rsidP="00004E03">
      <w:pPr>
        <w:spacing w:after="0" w:line="240" w:lineRule="auto"/>
        <w:ind w:right="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6B60942" w14:textId="6C987856" w:rsidR="00004E03" w:rsidRPr="00004E03" w:rsidRDefault="00004E03" w:rsidP="00004E03">
      <w:pPr>
        <w:pStyle w:val="BodyText"/>
        <w:tabs>
          <w:tab w:val="right" w:leader="dot" w:pos="8291"/>
        </w:tabs>
        <w:ind w:left="5387"/>
        <w:rPr>
          <w:lang w:val="en-US"/>
        </w:rPr>
      </w:pPr>
      <w:r w:rsidRPr="00004E03">
        <w:rPr>
          <w:lang w:val="id-ID"/>
        </w:rPr>
        <w:t>Yogyakarta,</w:t>
      </w:r>
      <w:r w:rsidRPr="00004E03">
        <w:t xml:space="preserve"> </w:t>
      </w:r>
      <w:r w:rsidRPr="00004E03">
        <w:rPr>
          <w:lang w:val="en-US"/>
        </w:rPr>
        <w:t>……………….</w:t>
      </w:r>
    </w:p>
    <w:p w14:paraId="208DFD20" w14:textId="77777777" w:rsidR="00004E03" w:rsidRPr="00004E03" w:rsidRDefault="00004E03" w:rsidP="00004E03">
      <w:pPr>
        <w:pStyle w:val="BodyText"/>
        <w:ind w:left="5529"/>
        <w:rPr>
          <w:lang w:val="id-ID"/>
        </w:rPr>
      </w:pPr>
      <w:r w:rsidRPr="00004E03">
        <w:rPr>
          <w:lang w:val="id-ID"/>
        </w:rPr>
        <w:t>Pengusul,</w:t>
      </w:r>
    </w:p>
    <w:p w14:paraId="0234676E" w14:textId="624D8971" w:rsidR="00004E03" w:rsidRPr="00004E03" w:rsidRDefault="00004E03" w:rsidP="00004E03">
      <w:pPr>
        <w:spacing w:after="0" w:line="240" w:lineRule="auto"/>
        <w:ind w:left="690"/>
        <w:rPr>
          <w:rFonts w:ascii="Times New Roman" w:hAnsi="Times New Roman" w:cs="Times New Roman"/>
          <w:sz w:val="24"/>
          <w:szCs w:val="24"/>
          <w:lang w:val="en-US"/>
        </w:rPr>
      </w:pPr>
    </w:p>
    <w:p w14:paraId="3A46D949" w14:textId="77777777" w:rsidR="00004E03" w:rsidRPr="00004E03" w:rsidRDefault="00004E03" w:rsidP="00004E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0AA7E6" w14:textId="235E0603" w:rsidR="00004E03" w:rsidRPr="00004E03" w:rsidRDefault="00004E03" w:rsidP="00004E03">
      <w:pPr>
        <w:spacing w:after="0" w:line="240" w:lineRule="auto"/>
        <w:ind w:left="5387"/>
        <w:rPr>
          <w:rFonts w:ascii="Times New Roman" w:hAnsi="Times New Roman" w:cs="Times New Roman"/>
          <w:sz w:val="24"/>
          <w:szCs w:val="24"/>
          <w:lang w:val="id-ID"/>
        </w:rPr>
      </w:pPr>
      <w:r w:rsidRPr="00004E03">
        <w:rPr>
          <w:rFonts w:ascii="Times New Roman" w:hAnsi="Times New Roman" w:cs="Times New Roman"/>
          <w:color w:val="000000"/>
          <w:sz w:val="24"/>
          <w:szCs w:val="24"/>
        </w:rPr>
        <w:t>………………………………</w:t>
      </w:r>
    </w:p>
    <w:p w14:paraId="43D09FBE" w14:textId="30F4AD37" w:rsidR="00CB3622" w:rsidRDefault="00CB3622">
      <w:pPr>
        <w:rPr>
          <w:rFonts w:ascii="Times New Roman" w:hAnsi="Times New Roman" w:cs="Times New Roman"/>
          <w:sz w:val="24"/>
          <w:szCs w:val="24"/>
        </w:rPr>
      </w:pPr>
    </w:p>
    <w:p w14:paraId="07A4DF88" w14:textId="77777777" w:rsidR="00004E03" w:rsidRDefault="00004E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8014CA" w14:textId="1946E43B" w:rsidR="0091296B" w:rsidRPr="0091296B" w:rsidRDefault="00CB3622" w:rsidP="009129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296B">
        <w:rPr>
          <w:rFonts w:ascii="Times New Roman" w:hAnsi="Times New Roman" w:cs="Times New Roman"/>
          <w:sz w:val="24"/>
          <w:szCs w:val="24"/>
        </w:rPr>
        <w:lastRenderedPageBreak/>
        <w:t xml:space="preserve">Lampiran </w:t>
      </w:r>
      <w:r w:rsidR="00CA378E">
        <w:rPr>
          <w:rFonts w:ascii="Times New Roman" w:hAnsi="Times New Roman" w:cs="Times New Roman"/>
          <w:sz w:val="24"/>
          <w:szCs w:val="24"/>
        </w:rPr>
        <w:t>7</w:t>
      </w:r>
      <w:r w:rsidRPr="0091296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4E2785" w14:textId="77777777" w:rsidR="00296DEB" w:rsidRDefault="00296DEB" w:rsidP="00296DEB">
      <w:pPr>
        <w:spacing w:before="1"/>
        <w:ind w:right="3025"/>
        <w:jc w:val="right"/>
        <w:rPr>
          <w:b/>
          <w:sz w:val="24"/>
        </w:rPr>
      </w:pPr>
    </w:p>
    <w:p w14:paraId="0CB6445C" w14:textId="778E6797" w:rsidR="00296DEB" w:rsidRPr="00296DEB" w:rsidRDefault="00296DEB" w:rsidP="00296DEB">
      <w:pPr>
        <w:spacing w:before="1"/>
        <w:ind w:right="50"/>
        <w:jc w:val="center"/>
        <w:rPr>
          <w:rFonts w:ascii="Times New Roman" w:hAnsi="Times New Roman" w:cs="Times New Roman"/>
          <w:b/>
          <w:sz w:val="24"/>
        </w:rPr>
      </w:pPr>
      <w:r w:rsidRPr="00296DEB">
        <w:rPr>
          <w:rFonts w:ascii="Times New Roman" w:hAnsi="Times New Roman" w:cs="Times New Roman"/>
          <w:b/>
          <w:sz w:val="24"/>
        </w:rPr>
        <w:t>SURAT PERNYATAAN KESEDIAAN SEBAGAI DOSEN PEMBIMBING</w:t>
      </w:r>
    </w:p>
    <w:p w14:paraId="2B884D95" w14:textId="77777777" w:rsidR="00296DEB" w:rsidRDefault="00296DEB" w:rsidP="00296DEB">
      <w:pPr>
        <w:pStyle w:val="BodyText"/>
        <w:rPr>
          <w:b/>
        </w:rPr>
      </w:pPr>
    </w:p>
    <w:p w14:paraId="27150614" w14:textId="77777777" w:rsidR="00296DEB" w:rsidRDefault="00296DEB" w:rsidP="00296DEB">
      <w:pPr>
        <w:pStyle w:val="BodyText"/>
        <w:spacing w:before="5"/>
        <w:rPr>
          <w:b/>
          <w:sz w:val="22"/>
        </w:rPr>
      </w:pPr>
    </w:p>
    <w:p w14:paraId="6C96E28A" w14:textId="77777777" w:rsidR="00296DEB" w:rsidRPr="00296DEB" w:rsidRDefault="00296DEB" w:rsidP="00296DEB">
      <w:pPr>
        <w:pStyle w:val="BodyText"/>
        <w:spacing w:line="360" w:lineRule="auto"/>
        <w:ind w:left="142"/>
      </w:pPr>
      <w:r w:rsidRPr="00296DEB">
        <w:t>Yang bertanda tangan di bawah ini,</w:t>
      </w:r>
    </w:p>
    <w:p w14:paraId="737DA797" w14:textId="77777777" w:rsidR="00296DEB" w:rsidRPr="00296DEB" w:rsidRDefault="00296DEB" w:rsidP="00296DEB">
      <w:pPr>
        <w:pStyle w:val="BodyText"/>
        <w:spacing w:line="360" w:lineRule="auto"/>
      </w:pPr>
    </w:p>
    <w:p w14:paraId="36933595" w14:textId="3D1900EC" w:rsidR="00296DEB" w:rsidRPr="00296DEB" w:rsidRDefault="00296DEB" w:rsidP="00296DEB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Nama</w:t>
      </w:r>
      <w:r w:rsidR="00CA378E">
        <w:rPr>
          <w:rFonts w:ascii="Times New Roman" w:hAnsi="Times New Roman" w:cs="Times New Roman"/>
          <w:sz w:val="24"/>
          <w:szCs w:val="24"/>
        </w:rPr>
        <w:tab/>
      </w:r>
      <w:r w:rsidRPr="00296DEB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487B53FE" w14:textId="119A1244" w:rsidR="00296DEB" w:rsidRPr="00296DEB" w:rsidRDefault="00296DEB" w:rsidP="00296DEB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</w:rPr>
      </w:pPr>
      <w:r w:rsidRPr="00296DEB">
        <w:rPr>
          <w:rFonts w:ascii="Times New Roman" w:hAnsi="Times New Roman" w:cs="Times New Roman"/>
          <w:sz w:val="24"/>
          <w:szCs w:val="24"/>
        </w:rPr>
        <w:t>NIDN</w:t>
      </w:r>
      <w:r w:rsidR="00CA378E">
        <w:rPr>
          <w:rFonts w:ascii="Times New Roman" w:hAnsi="Times New Roman" w:cs="Times New Roman"/>
          <w:sz w:val="24"/>
          <w:szCs w:val="24"/>
        </w:rPr>
        <w:tab/>
      </w:r>
      <w:r w:rsidRPr="00296DEB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3E522053" w14:textId="2D28FC06" w:rsidR="00296DEB" w:rsidRPr="00296DEB" w:rsidRDefault="00296DEB" w:rsidP="00296DEB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Pangkat/</w:t>
      </w:r>
      <w:r w:rsidR="00CA378E">
        <w:rPr>
          <w:rFonts w:ascii="Times New Roman" w:hAnsi="Times New Roman" w:cs="Times New Roman"/>
          <w:sz w:val="24"/>
          <w:szCs w:val="24"/>
        </w:rPr>
        <w:t xml:space="preserve"> </w:t>
      </w:r>
      <w:r w:rsidRPr="00296DEB">
        <w:rPr>
          <w:rFonts w:ascii="Times New Roman" w:hAnsi="Times New Roman" w:cs="Times New Roman"/>
          <w:sz w:val="24"/>
          <w:szCs w:val="24"/>
        </w:rPr>
        <w:t>Golongan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 </w:t>
      </w:r>
    </w:p>
    <w:p w14:paraId="6FAEDCF4" w14:textId="344D72EC" w:rsidR="00296DEB" w:rsidRPr="00296DEB" w:rsidRDefault="00296DEB" w:rsidP="00296DEB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Jabatan</w:t>
      </w:r>
      <w:r w:rsidRPr="00296DEB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96DEB">
        <w:rPr>
          <w:rFonts w:ascii="Times New Roman" w:hAnsi="Times New Roman" w:cs="Times New Roman"/>
          <w:sz w:val="24"/>
          <w:szCs w:val="24"/>
        </w:rPr>
        <w:t>Fungsional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296DEB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</w:p>
    <w:p w14:paraId="225F5D73" w14:textId="77777777" w:rsidR="00296DEB" w:rsidRPr="00296DEB" w:rsidRDefault="00296DEB" w:rsidP="00296DEB">
      <w:pPr>
        <w:pStyle w:val="BodyText"/>
        <w:spacing w:line="360" w:lineRule="auto"/>
      </w:pPr>
    </w:p>
    <w:p w14:paraId="3F90D254" w14:textId="77777777" w:rsidR="00296DEB" w:rsidRPr="00296DEB" w:rsidRDefault="00296DEB" w:rsidP="00994445">
      <w:pPr>
        <w:pStyle w:val="BodyText"/>
        <w:spacing w:line="360" w:lineRule="auto"/>
        <w:jc w:val="both"/>
      </w:pPr>
    </w:p>
    <w:p w14:paraId="0943A370" w14:textId="1CD860E9" w:rsidR="00296DEB" w:rsidRPr="00296DEB" w:rsidRDefault="00296DEB" w:rsidP="00994445">
      <w:pPr>
        <w:pStyle w:val="BodyText"/>
        <w:spacing w:line="360" w:lineRule="auto"/>
        <w:ind w:left="142"/>
        <w:jc w:val="both"/>
        <w:rPr>
          <w:b/>
          <w:color w:val="000000"/>
          <w:lang w:val="en-US"/>
        </w:rPr>
      </w:pPr>
      <w:r w:rsidRPr="00296DEB">
        <w:t xml:space="preserve">Dengan ini menyatakan </w:t>
      </w:r>
      <w:r w:rsidRPr="00296DEB">
        <w:rPr>
          <w:lang w:val="en-US"/>
        </w:rPr>
        <w:t>bersedia untuk menjadi pembimbing ………….(</w:t>
      </w:r>
      <w:r w:rsidRPr="00296DEB">
        <w:rPr>
          <w:b/>
          <w:bCs/>
          <w:lang w:val="en-US"/>
        </w:rPr>
        <w:t>nama calon mahasiswa</w:t>
      </w:r>
      <w:r w:rsidR="00CA378E">
        <w:rPr>
          <w:lang w:val="en-US"/>
        </w:rPr>
        <w:t xml:space="preserve">) di Program Studi Magister Ilmu Kehutanan </w:t>
      </w:r>
      <w:r w:rsidRPr="00296DEB">
        <w:rPr>
          <w:lang w:val="en-US"/>
        </w:rPr>
        <w:t>Fakultas Kehutanan UGM</w:t>
      </w:r>
      <w:r w:rsidR="00994445">
        <w:rPr>
          <w:lang w:val="en-US"/>
        </w:rPr>
        <w:t xml:space="preserve"> dengan target lulus maksimal</w:t>
      </w:r>
      <w:r w:rsidR="00EB1260">
        <w:rPr>
          <w:lang w:val="en-US"/>
        </w:rPr>
        <w:t xml:space="preserve">                            3 semester atau 1,5</w:t>
      </w:r>
      <w:r w:rsidR="00994445">
        <w:rPr>
          <w:lang w:val="en-US"/>
        </w:rPr>
        <w:t xml:space="preserve"> tahun</w:t>
      </w:r>
    </w:p>
    <w:p w14:paraId="12D9573F" w14:textId="77777777" w:rsidR="00296DEB" w:rsidRPr="00296DEB" w:rsidRDefault="00296DEB" w:rsidP="00296DEB">
      <w:pPr>
        <w:pStyle w:val="BodyText"/>
        <w:spacing w:line="360" w:lineRule="auto"/>
      </w:pPr>
    </w:p>
    <w:p w14:paraId="36F4D64B" w14:textId="77777777" w:rsidR="00296DEB" w:rsidRPr="00296DEB" w:rsidRDefault="00296DEB" w:rsidP="00296DEB">
      <w:pPr>
        <w:pStyle w:val="BodyText"/>
        <w:spacing w:line="360" w:lineRule="auto"/>
        <w:ind w:left="142"/>
      </w:pPr>
      <w:r w:rsidRPr="00296DEB">
        <w:t>Demikian pernyataan ini dibuat dengan sesungguhnya dan sebenar-benarnya.</w:t>
      </w:r>
    </w:p>
    <w:p w14:paraId="69CDBCE2" w14:textId="77777777" w:rsidR="00296DEB" w:rsidRPr="00296DEB" w:rsidRDefault="00296DEB" w:rsidP="00296DEB">
      <w:pPr>
        <w:pStyle w:val="BodyText"/>
        <w:spacing w:line="360" w:lineRule="auto"/>
      </w:pPr>
    </w:p>
    <w:p w14:paraId="14D40870" w14:textId="77777777" w:rsidR="00296DEB" w:rsidRPr="00296DEB" w:rsidRDefault="00296DEB" w:rsidP="00296DEB">
      <w:pPr>
        <w:pStyle w:val="BodyText"/>
        <w:spacing w:line="360" w:lineRule="auto"/>
      </w:pPr>
    </w:p>
    <w:p w14:paraId="0DC98BF5" w14:textId="77777777" w:rsidR="00994445" w:rsidRDefault="00296DEB" w:rsidP="00296DEB">
      <w:pPr>
        <w:pStyle w:val="BodyText"/>
        <w:spacing w:line="360" w:lineRule="auto"/>
        <w:ind w:left="5670" w:right="1887"/>
        <w:rPr>
          <w:lang w:val="en-US"/>
        </w:rPr>
      </w:pPr>
      <w:r w:rsidRPr="00296DEB">
        <w:t xml:space="preserve">Yogyakarta, </w:t>
      </w:r>
      <w:r w:rsidR="00994445">
        <w:rPr>
          <w:lang w:val="en-US"/>
        </w:rPr>
        <w:t>…….</w:t>
      </w:r>
    </w:p>
    <w:p w14:paraId="25547E77" w14:textId="226813BA" w:rsidR="00296DEB" w:rsidRPr="00296DEB" w:rsidRDefault="00296DEB" w:rsidP="00296DEB">
      <w:pPr>
        <w:pStyle w:val="BodyText"/>
        <w:spacing w:line="360" w:lineRule="auto"/>
        <w:ind w:left="5670" w:right="1887"/>
      </w:pPr>
      <w:r w:rsidRPr="00296DEB">
        <w:t xml:space="preserve"> Yang Menyatakan</w:t>
      </w:r>
    </w:p>
    <w:p w14:paraId="3584638A" w14:textId="77777777" w:rsidR="00296DEB" w:rsidRPr="00296DEB" w:rsidRDefault="00296DEB" w:rsidP="00296DEB">
      <w:pPr>
        <w:pStyle w:val="BodyText"/>
        <w:spacing w:line="360" w:lineRule="auto"/>
      </w:pPr>
    </w:p>
    <w:p w14:paraId="2F4E4581" w14:textId="32A9C1B1" w:rsidR="00296DEB" w:rsidRDefault="00296DEB" w:rsidP="00296DEB">
      <w:pPr>
        <w:pStyle w:val="BodyText"/>
        <w:spacing w:line="360" w:lineRule="auto"/>
        <w:rPr>
          <w:noProof/>
        </w:rPr>
      </w:pPr>
    </w:p>
    <w:p w14:paraId="35787E90" w14:textId="77777777" w:rsidR="00296DEB" w:rsidRPr="00296DEB" w:rsidRDefault="00296DEB" w:rsidP="00296DEB">
      <w:pPr>
        <w:pStyle w:val="BodyText"/>
        <w:spacing w:line="360" w:lineRule="auto"/>
        <w:rPr>
          <w:noProof/>
        </w:rPr>
      </w:pPr>
    </w:p>
    <w:p w14:paraId="68CD440C" w14:textId="77777777" w:rsidR="00296DEB" w:rsidRPr="00296DEB" w:rsidRDefault="00296DEB" w:rsidP="00296DEB">
      <w:pPr>
        <w:pStyle w:val="BodyText"/>
        <w:spacing w:line="360" w:lineRule="auto"/>
        <w:ind w:left="5954"/>
      </w:pPr>
    </w:p>
    <w:p w14:paraId="25B86690" w14:textId="2FF1E1B4" w:rsidR="00296DEB" w:rsidRPr="00296DEB" w:rsidRDefault="00296DEB" w:rsidP="00296DEB">
      <w:pPr>
        <w:pStyle w:val="BodyText"/>
        <w:spacing w:line="360" w:lineRule="auto"/>
        <w:ind w:left="5670" w:right="617"/>
        <w:rPr>
          <w:spacing w:val="-17"/>
        </w:rPr>
      </w:pPr>
      <w:r w:rsidRPr="00296DEB">
        <w:t>(</w:t>
      </w:r>
      <w:r>
        <w:rPr>
          <w:lang w:val="en-US"/>
        </w:rPr>
        <w:t>……………………………..</w:t>
      </w:r>
      <w:r w:rsidRPr="00296DEB">
        <w:rPr>
          <w:spacing w:val="-17"/>
        </w:rPr>
        <w:t xml:space="preserve">) </w:t>
      </w:r>
    </w:p>
    <w:p w14:paraId="2E4372DD" w14:textId="3AAED9FF" w:rsidR="00296DEB" w:rsidRPr="00296DEB" w:rsidRDefault="00296DEB" w:rsidP="00296DEB">
      <w:pPr>
        <w:pStyle w:val="BodyText"/>
        <w:tabs>
          <w:tab w:val="left" w:leader="dot" w:pos="8909"/>
        </w:tabs>
        <w:spacing w:line="360" w:lineRule="auto"/>
        <w:ind w:left="5670" w:right="1547"/>
        <w:rPr>
          <w:lang w:val="en-US"/>
        </w:rPr>
        <w:sectPr w:rsidR="00296DEB" w:rsidRPr="00296DEB" w:rsidSect="00994445">
          <w:pgSz w:w="11900" w:h="16840"/>
          <w:pgMar w:top="1340" w:right="701" w:bottom="440" w:left="1000" w:header="0" w:footer="249" w:gutter="0"/>
          <w:cols w:space="720"/>
        </w:sectPr>
      </w:pPr>
      <w:r w:rsidRPr="00296DEB">
        <w:t>NIP.</w:t>
      </w:r>
      <w:r w:rsidRPr="00296DEB">
        <w:rPr>
          <w:bCs/>
          <w:color w:val="000000"/>
          <w:spacing w:val="-2"/>
          <w:lang w:val="id-ID"/>
        </w:rPr>
        <w:t xml:space="preserve"> </w:t>
      </w:r>
      <w:r>
        <w:rPr>
          <w:bCs/>
          <w:color w:val="000000"/>
          <w:spacing w:val="-2"/>
          <w:lang w:val="en-US"/>
        </w:rPr>
        <w:t>………………………….</w:t>
      </w:r>
    </w:p>
    <w:p w14:paraId="09359307" w14:textId="1735AD66" w:rsidR="0091296B" w:rsidRDefault="0091296B">
      <w:pPr>
        <w:rPr>
          <w:rFonts w:ascii="Times New Roman" w:hAnsi="Times New Roman" w:cs="Times New Roman"/>
          <w:sz w:val="24"/>
          <w:szCs w:val="24"/>
        </w:rPr>
      </w:pPr>
    </w:p>
    <w:p w14:paraId="5CAA68EA" w14:textId="080AF120" w:rsidR="0091296B" w:rsidRPr="0091296B" w:rsidRDefault="0091296B" w:rsidP="009129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piran </w:t>
      </w:r>
      <w:r w:rsidR="00CA378E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F2F972" w14:textId="77777777" w:rsidR="007B6BDC" w:rsidRDefault="007B6BDC" w:rsidP="007B6BDC">
      <w:pPr>
        <w:pStyle w:val="BodyText"/>
        <w:spacing w:line="360" w:lineRule="auto"/>
        <w:ind w:left="142"/>
      </w:pPr>
    </w:p>
    <w:p w14:paraId="00BF1D23" w14:textId="0E935A11" w:rsidR="007B6BDC" w:rsidRPr="00296DEB" w:rsidRDefault="007B6BDC" w:rsidP="007B6BDC">
      <w:pPr>
        <w:pStyle w:val="BodyText"/>
        <w:spacing w:line="360" w:lineRule="auto"/>
        <w:ind w:left="142"/>
      </w:pPr>
      <w:r w:rsidRPr="00296DEB">
        <w:t>Yang bertanda tangan di bawah ini,</w:t>
      </w:r>
    </w:p>
    <w:p w14:paraId="3ECD7798" w14:textId="77777777" w:rsidR="007B6BDC" w:rsidRPr="00296DEB" w:rsidRDefault="007B6BDC" w:rsidP="007B6BDC">
      <w:pPr>
        <w:pStyle w:val="BodyText"/>
        <w:spacing w:line="360" w:lineRule="auto"/>
      </w:pPr>
    </w:p>
    <w:p w14:paraId="6B71DEAE" w14:textId="6DC29603" w:rsidR="007B6BDC" w:rsidRPr="00296DEB" w:rsidRDefault="007B6BDC" w:rsidP="007B6BDC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Nama</w:t>
      </w:r>
      <w:r w:rsidR="00CA378E">
        <w:rPr>
          <w:rFonts w:ascii="Times New Roman" w:hAnsi="Times New Roman" w:cs="Times New Roman"/>
          <w:sz w:val="24"/>
          <w:szCs w:val="24"/>
        </w:rPr>
        <w:tab/>
      </w:r>
      <w:r w:rsidRPr="00296DEB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0A78A410" w14:textId="77777777" w:rsidR="007B6BDC" w:rsidRPr="00296DEB" w:rsidRDefault="007B6BDC" w:rsidP="007B6BDC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</w:rPr>
      </w:pPr>
      <w:r w:rsidRPr="00296DEB">
        <w:rPr>
          <w:rFonts w:ascii="Times New Roman" w:hAnsi="Times New Roman" w:cs="Times New Roman"/>
          <w:sz w:val="24"/>
          <w:szCs w:val="24"/>
        </w:rPr>
        <w:t>NIDN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 </w:t>
      </w:r>
    </w:p>
    <w:p w14:paraId="513AAE30" w14:textId="00F28E8E" w:rsidR="007B6BDC" w:rsidRPr="00296DEB" w:rsidRDefault="007B6BDC" w:rsidP="007B6BDC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Pangkat/Golongan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 </w:t>
      </w:r>
    </w:p>
    <w:p w14:paraId="53394000" w14:textId="45A5FC57" w:rsidR="007B6BDC" w:rsidRPr="00296DEB" w:rsidRDefault="007B6BDC" w:rsidP="007B6BDC">
      <w:pPr>
        <w:tabs>
          <w:tab w:val="left" w:pos="3744"/>
        </w:tabs>
        <w:spacing w:after="0" w:line="360" w:lineRule="auto"/>
        <w:ind w:left="243"/>
        <w:rPr>
          <w:rFonts w:ascii="Times New Roman" w:hAnsi="Times New Roman" w:cs="Times New Roman"/>
          <w:sz w:val="24"/>
          <w:szCs w:val="24"/>
          <w:lang w:val="en-US"/>
        </w:rPr>
      </w:pPr>
      <w:r w:rsidRPr="00296DEB">
        <w:rPr>
          <w:rFonts w:ascii="Times New Roman" w:hAnsi="Times New Roman" w:cs="Times New Roman"/>
          <w:sz w:val="24"/>
          <w:szCs w:val="24"/>
        </w:rPr>
        <w:t>Jabatan</w:t>
      </w:r>
      <w:r w:rsidRPr="00296DEB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96DEB">
        <w:rPr>
          <w:rFonts w:ascii="Times New Roman" w:hAnsi="Times New Roman" w:cs="Times New Roman"/>
          <w:sz w:val="24"/>
          <w:szCs w:val="24"/>
        </w:rPr>
        <w:t>Fungsional</w:t>
      </w:r>
      <w:r w:rsidRPr="00296DEB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Pr="00296DEB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</w:p>
    <w:p w14:paraId="565934AA" w14:textId="77777777" w:rsidR="007B6BDC" w:rsidRPr="00296DEB" w:rsidRDefault="007B6BDC" w:rsidP="007B6BDC">
      <w:pPr>
        <w:pStyle w:val="BodyText"/>
        <w:spacing w:line="360" w:lineRule="auto"/>
      </w:pPr>
    </w:p>
    <w:p w14:paraId="3746307B" w14:textId="77777777" w:rsidR="007B6BDC" w:rsidRPr="00296DEB" w:rsidRDefault="007B6BDC" w:rsidP="007B6BDC">
      <w:pPr>
        <w:pStyle w:val="BodyText"/>
        <w:spacing w:line="360" w:lineRule="auto"/>
      </w:pPr>
    </w:p>
    <w:p w14:paraId="1ABEA68B" w14:textId="74DA40F7" w:rsidR="007B6BDC" w:rsidRPr="00CA378E" w:rsidRDefault="007B6BDC" w:rsidP="007B6BDC">
      <w:pPr>
        <w:pStyle w:val="BodyText"/>
        <w:spacing w:line="360" w:lineRule="auto"/>
        <w:ind w:left="142"/>
        <w:jc w:val="both"/>
        <w:rPr>
          <w:b/>
          <w:color w:val="000000"/>
          <w:lang w:val="en-US"/>
        </w:rPr>
      </w:pPr>
      <w:r w:rsidRPr="00296DEB">
        <w:t xml:space="preserve">Dengan ini menyatakan </w:t>
      </w:r>
      <w:r>
        <w:rPr>
          <w:lang w:val="en-US"/>
        </w:rPr>
        <w:t xml:space="preserve">bahwa saat ini sedang melaksanakan kegiatan penelitian dengan </w:t>
      </w:r>
      <w:r w:rsidR="00CA378E">
        <w:rPr>
          <w:lang w:val="en-US"/>
        </w:rPr>
        <w:t xml:space="preserve"> judul: “…………………………………………”. </w:t>
      </w:r>
      <w:r>
        <w:rPr>
          <w:lang w:val="en-US"/>
        </w:rPr>
        <w:t>Penelitian tersebut merupakan hibah penelitian</w:t>
      </w:r>
      <w:r w:rsidR="00CA378E">
        <w:rPr>
          <w:lang w:val="en-US"/>
        </w:rPr>
        <w:t xml:space="preserve"> </w:t>
      </w:r>
      <w:r>
        <w:rPr>
          <w:lang w:val="en-US"/>
        </w:rPr>
        <w:t xml:space="preserve">dari …… yang dilaksanakan selama </w:t>
      </w:r>
      <w:r w:rsidR="00CA378E">
        <w:rPr>
          <w:lang w:val="en-US"/>
        </w:rPr>
        <w:t>…</w:t>
      </w:r>
      <w:r>
        <w:rPr>
          <w:lang w:val="en-US"/>
        </w:rPr>
        <w:t xml:space="preserve"> tahun. Kegiatan penelitian ini, akan digunakan sebagai salah satu topik untuk mendukung mahasiswa kami dalam Hibah </w:t>
      </w:r>
      <w:r w:rsidRPr="00004E03">
        <w:t>Beasiswa M</w:t>
      </w:r>
      <w:r>
        <w:t>a</w:t>
      </w:r>
      <w:r w:rsidR="00F420C5">
        <w:t xml:space="preserve">gister </w:t>
      </w:r>
      <w:r w:rsidR="00F420C5" w:rsidRPr="00CA378E">
        <w:t>P</w:t>
      </w:r>
      <w:r w:rsidRPr="00CA378E">
        <w:t>S</w:t>
      </w:r>
      <w:r w:rsidR="00CA378E" w:rsidRPr="00CA378E">
        <w:rPr>
          <w:lang w:val="en-US"/>
        </w:rPr>
        <w:t xml:space="preserve"> </w:t>
      </w:r>
      <w:r w:rsidR="00F420C5" w:rsidRPr="00CA378E">
        <w:rPr>
          <w:lang w:val="en-US"/>
        </w:rPr>
        <w:t>M</w:t>
      </w:r>
      <w:r w:rsidRPr="00CA378E">
        <w:t>IK</w:t>
      </w:r>
      <w:r w:rsidRPr="00004E03">
        <w:t xml:space="preserve"> FKT UGM</w:t>
      </w:r>
      <w:r w:rsidR="00CA378E">
        <w:rPr>
          <w:lang w:val="en-US"/>
        </w:rPr>
        <w:t>.</w:t>
      </w:r>
    </w:p>
    <w:p w14:paraId="1F07DD64" w14:textId="77777777" w:rsidR="007B6BDC" w:rsidRPr="00296DEB" w:rsidRDefault="007B6BDC" w:rsidP="007B6BDC">
      <w:pPr>
        <w:pStyle w:val="BodyText"/>
        <w:spacing w:line="360" w:lineRule="auto"/>
      </w:pPr>
    </w:p>
    <w:p w14:paraId="0BC51654" w14:textId="19AEE511" w:rsidR="007B6BDC" w:rsidRDefault="007B6BDC" w:rsidP="007B6BDC">
      <w:pPr>
        <w:pStyle w:val="BodyText"/>
        <w:spacing w:line="360" w:lineRule="auto"/>
        <w:ind w:left="142"/>
      </w:pPr>
      <w:r w:rsidRPr="00296DEB">
        <w:t>Demikian pernyataan ini dibuat dengan sesungguhnya dan sebenar-benarnya.</w:t>
      </w:r>
    </w:p>
    <w:p w14:paraId="65968508" w14:textId="5A7A6529" w:rsidR="007B6BDC" w:rsidRDefault="007B6BDC" w:rsidP="007B6BDC">
      <w:pPr>
        <w:pStyle w:val="BodyText"/>
        <w:spacing w:line="360" w:lineRule="auto"/>
        <w:ind w:left="142"/>
      </w:pPr>
    </w:p>
    <w:p w14:paraId="2487CD42" w14:textId="77777777" w:rsidR="007B6BDC" w:rsidRPr="00296DEB" w:rsidRDefault="007B6BDC" w:rsidP="007B6BDC">
      <w:pPr>
        <w:pStyle w:val="BodyText"/>
        <w:spacing w:line="360" w:lineRule="auto"/>
        <w:ind w:left="142"/>
      </w:pPr>
    </w:p>
    <w:p w14:paraId="20A861CB" w14:textId="748F0057" w:rsidR="007B6BDC" w:rsidRDefault="007B6BDC" w:rsidP="007B6BDC">
      <w:pPr>
        <w:pStyle w:val="BodyText"/>
        <w:spacing w:line="360" w:lineRule="auto"/>
        <w:ind w:left="5387" w:right="-7"/>
      </w:pPr>
      <w:r w:rsidRPr="00296DEB">
        <w:t>Yogyakarta,</w:t>
      </w:r>
      <w:r w:rsidRPr="007B6BDC">
        <w:rPr>
          <w:lang w:val="en-US"/>
        </w:rPr>
        <w:t xml:space="preserve"> </w:t>
      </w:r>
      <w:r>
        <w:rPr>
          <w:lang w:val="en-US"/>
        </w:rPr>
        <w:t>…………………</w:t>
      </w:r>
      <w:r w:rsidRPr="007B6BDC">
        <w:t xml:space="preserve"> </w:t>
      </w:r>
    </w:p>
    <w:p w14:paraId="3568AAC5" w14:textId="525BA3D1" w:rsidR="007B6BDC" w:rsidRPr="00296DEB" w:rsidRDefault="007B6BDC" w:rsidP="007B6BDC">
      <w:pPr>
        <w:pStyle w:val="BodyText"/>
        <w:spacing w:line="360" w:lineRule="auto"/>
        <w:ind w:left="5387" w:right="-7"/>
      </w:pPr>
      <w:r w:rsidRPr="00296DEB">
        <w:t>Yang Menyatakan</w:t>
      </w:r>
    </w:p>
    <w:p w14:paraId="22F6558E" w14:textId="0B6C224F" w:rsidR="007B6BDC" w:rsidRPr="00296DEB" w:rsidRDefault="007B6BDC" w:rsidP="007B6BDC">
      <w:pPr>
        <w:pStyle w:val="BodyText"/>
        <w:spacing w:line="360" w:lineRule="auto"/>
      </w:pPr>
    </w:p>
    <w:p w14:paraId="352C7139" w14:textId="77777777" w:rsidR="007B6BDC" w:rsidRPr="00296DEB" w:rsidRDefault="007B6BDC" w:rsidP="007B6BDC">
      <w:pPr>
        <w:pStyle w:val="BodyText"/>
        <w:spacing w:line="360" w:lineRule="auto"/>
        <w:rPr>
          <w:noProof/>
        </w:rPr>
      </w:pPr>
    </w:p>
    <w:p w14:paraId="0500577A" w14:textId="77777777" w:rsidR="007B6BDC" w:rsidRPr="00296DEB" w:rsidRDefault="007B6BDC" w:rsidP="007B6BDC">
      <w:pPr>
        <w:pStyle w:val="BodyText"/>
        <w:spacing w:line="360" w:lineRule="auto"/>
        <w:ind w:left="5954"/>
      </w:pPr>
    </w:p>
    <w:p w14:paraId="79288689" w14:textId="77777777" w:rsidR="007B6BDC" w:rsidRPr="00296DEB" w:rsidRDefault="007B6BDC" w:rsidP="007B6BDC">
      <w:pPr>
        <w:pStyle w:val="BodyText"/>
        <w:spacing w:line="360" w:lineRule="auto"/>
        <w:ind w:left="5387" w:right="617"/>
        <w:rPr>
          <w:spacing w:val="-17"/>
        </w:rPr>
      </w:pPr>
      <w:r w:rsidRPr="00296DEB">
        <w:t>(</w:t>
      </w:r>
      <w:r>
        <w:rPr>
          <w:lang w:val="en-US"/>
        </w:rPr>
        <w:t>……………………………..</w:t>
      </w:r>
      <w:r w:rsidRPr="00296DEB">
        <w:rPr>
          <w:spacing w:val="-17"/>
        </w:rPr>
        <w:t xml:space="preserve">) </w:t>
      </w:r>
    </w:p>
    <w:p w14:paraId="1FDFF602" w14:textId="77777777" w:rsidR="007B6BDC" w:rsidRDefault="007B6BDC" w:rsidP="007B6BDC">
      <w:pPr>
        <w:pStyle w:val="BodyText"/>
        <w:spacing w:line="360" w:lineRule="auto"/>
        <w:ind w:left="5387" w:right="-7"/>
        <w:rPr>
          <w:bCs/>
          <w:color w:val="000000"/>
          <w:spacing w:val="-2"/>
          <w:lang w:val="en-US"/>
        </w:rPr>
      </w:pPr>
      <w:r w:rsidRPr="00296DEB">
        <w:t>NIP.</w:t>
      </w:r>
      <w:r w:rsidRPr="00296DEB">
        <w:rPr>
          <w:bCs/>
          <w:color w:val="000000"/>
          <w:spacing w:val="-2"/>
          <w:lang w:val="id-ID"/>
        </w:rPr>
        <w:t xml:space="preserve"> </w:t>
      </w:r>
      <w:r>
        <w:rPr>
          <w:bCs/>
          <w:color w:val="000000"/>
          <w:spacing w:val="-2"/>
          <w:lang w:val="en-US"/>
        </w:rPr>
        <w:t>………………………</w:t>
      </w:r>
    </w:p>
    <w:p w14:paraId="478E5F31" w14:textId="77777777" w:rsidR="007B6BDC" w:rsidRDefault="007B6BDC" w:rsidP="007B6BDC">
      <w:pPr>
        <w:pStyle w:val="BodyText"/>
        <w:spacing w:line="360" w:lineRule="auto"/>
        <w:ind w:left="5670" w:right="-7"/>
        <w:rPr>
          <w:bCs/>
          <w:color w:val="000000"/>
          <w:spacing w:val="-2"/>
          <w:lang w:val="en-US"/>
        </w:rPr>
      </w:pPr>
    </w:p>
    <w:p w14:paraId="663A9670" w14:textId="1A155508" w:rsidR="0091296B" w:rsidRDefault="0091296B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6BCD3A" w14:textId="25AD0230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39B64A" w14:textId="36132055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CC22A4" w14:textId="3059A52D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2280A4" w14:textId="18AE16DB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AF8C06" w14:textId="08BE2F58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9.</w:t>
      </w:r>
    </w:p>
    <w:p w14:paraId="032AEAC2" w14:textId="207CD943" w:rsid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4A1D2D" w14:textId="77777777" w:rsidR="00994445" w:rsidRPr="00994445" w:rsidRDefault="00994445" w:rsidP="009944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4445">
        <w:rPr>
          <w:rFonts w:ascii="Times New Roman" w:hAnsi="Times New Roman" w:cs="Times New Roman"/>
          <w:b/>
          <w:sz w:val="24"/>
          <w:szCs w:val="24"/>
        </w:rPr>
        <w:t>SURAT PERNYATAAN</w:t>
      </w:r>
    </w:p>
    <w:p w14:paraId="2A4E03F7" w14:textId="77777777" w:rsidR="00994445" w:rsidRPr="00994445" w:rsidRDefault="00994445" w:rsidP="009944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FAF28D" w14:textId="77777777" w:rsidR="00994445" w:rsidRPr="00994445" w:rsidRDefault="00994445" w:rsidP="009944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37BA33" w14:textId="77777777" w:rsidR="00994445" w:rsidRPr="00994445" w:rsidRDefault="00994445" w:rsidP="0099444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EF3275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>Yang bertanda tangan di bawah ini :</w:t>
      </w:r>
    </w:p>
    <w:p w14:paraId="3E6F9D21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EBC0AC" w14:textId="39B2D3E8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</w:rPr>
        <w:t>Nama</w:t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  <w:t>: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14B5D7A" w14:textId="1C783AEF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NIM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  <w:t xml:space="preserve">: </w:t>
      </w:r>
    </w:p>
    <w:p w14:paraId="634DE6BD" w14:textId="4B799986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Program Studi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</w:p>
    <w:p w14:paraId="3E99BD32" w14:textId="13037416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No Telpn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</w:p>
    <w:p w14:paraId="2AFC0D85" w14:textId="7189F578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Alamat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  <w:t xml:space="preserve"> di KTP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</w:p>
    <w:p w14:paraId="229F5F71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1D2766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7D5A7C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Dengan ini menyatakan bahwa :</w:t>
      </w:r>
    </w:p>
    <w:p w14:paraId="28050623" w14:textId="77777777" w:rsidR="00994445" w:rsidRPr="00994445" w:rsidRDefault="00994445" w:rsidP="00994445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Saya akan menaati semua peraturan Universitas Gadjah Mada, Fakultas, dan Program Studi;</w:t>
      </w:r>
    </w:p>
    <w:p w14:paraId="63C9444E" w14:textId="284EDD1B" w:rsidR="00994445" w:rsidRPr="00994445" w:rsidRDefault="00994445" w:rsidP="00994445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Saya akan lulus maksimal </w:t>
      </w:r>
      <w:r w:rsidR="00EB1260">
        <w:rPr>
          <w:rFonts w:ascii="Times New Roman" w:hAnsi="Times New Roman" w:cs="Times New Roman"/>
          <w:sz w:val="24"/>
          <w:szCs w:val="24"/>
          <w:lang w:val="en-US"/>
        </w:rPr>
        <w:t>3 semester atau 1,5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 tahun;</w:t>
      </w:r>
    </w:p>
    <w:p w14:paraId="4DBFC9EB" w14:textId="5B110F1B" w:rsidR="00994445" w:rsidRPr="00994445" w:rsidRDefault="00994445" w:rsidP="00994445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Saya tidak akan mengajukan </w:t>
      </w:r>
      <w:r>
        <w:rPr>
          <w:rFonts w:ascii="Times New Roman" w:hAnsi="Times New Roman" w:cs="Times New Roman"/>
          <w:sz w:val="24"/>
          <w:szCs w:val="24"/>
          <w:lang w:val="en-US"/>
        </w:rPr>
        <w:t>pengunduran diri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 sebagai mahasiswa magister</w:t>
      </w:r>
      <w:r>
        <w:rPr>
          <w:rFonts w:ascii="Times New Roman" w:hAnsi="Times New Roman" w:cs="Times New Roman"/>
          <w:sz w:val="24"/>
          <w:szCs w:val="24"/>
          <w:lang w:val="en-US"/>
        </w:rPr>
        <w:t>, jika saya mengundurkan diri saya siap mengembalikan biaya hibah beasiswa yang telah diberikan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B4E4B23" w14:textId="298830FC" w:rsidR="00994445" w:rsidRPr="00994445" w:rsidRDefault="00994445" w:rsidP="00994445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94445">
        <w:rPr>
          <w:rFonts w:ascii="Times New Roman" w:hAnsi="Times New Roman" w:cs="Times New Roman"/>
          <w:sz w:val="24"/>
          <w:szCs w:val="24"/>
          <w:lang w:val="en-US"/>
        </w:rPr>
        <w:t>Apabila sampai batas waktu 2 tahun yang telah diberikan Universitas,</w:t>
      </w:r>
      <w:r w:rsidR="00B41A20">
        <w:rPr>
          <w:rFonts w:ascii="Times New Roman" w:hAnsi="Times New Roman" w:cs="Times New Roman"/>
          <w:sz w:val="24"/>
          <w:szCs w:val="24"/>
          <w:lang w:val="en-US"/>
        </w:rPr>
        <w:t xml:space="preserve"> maka</w:t>
      </w:r>
      <w:r w:rsidRPr="00994445">
        <w:rPr>
          <w:rFonts w:ascii="Times New Roman" w:hAnsi="Times New Roman" w:cs="Times New Roman"/>
          <w:sz w:val="24"/>
          <w:szCs w:val="24"/>
          <w:lang w:val="en-US"/>
        </w:rPr>
        <w:t xml:space="preserve"> say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iap melanjutkan dengan biaya sendiri.</w:t>
      </w:r>
    </w:p>
    <w:p w14:paraId="45A55FA5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53264A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>Demikian surat pernyataan ini dibuat dengan sebenarnya tanpa ada paksaan dari pihak manapun, apabila saya melanggar pernyataan tersebut di atas saya bersedia diproses sesuai prosedur dan ketentuan peraturan yang berlaku.</w:t>
      </w:r>
    </w:p>
    <w:p w14:paraId="34F0CD8F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0AB75A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28A759" w14:textId="77777777" w:rsidR="00994445" w:rsidRPr="00994445" w:rsidRDefault="00994445" w:rsidP="00994445">
      <w:pPr>
        <w:spacing w:after="0" w:line="240" w:lineRule="auto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>Yogyakarta, ...................................</w:t>
      </w:r>
    </w:p>
    <w:p w14:paraId="4DA8EF40" w14:textId="77777777" w:rsidR="00994445" w:rsidRPr="00994445" w:rsidRDefault="00994445" w:rsidP="00994445">
      <w:pPr>
        <w:spacing w:after="0" w:line="240" w:lineRule="auto"/>
        <w:ind w:left="43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>Yang Menyatakan</w:t>
      </w:r>
    </w:p>
    <w:p w14:paraId="64EF55FF" w14:textId="343D9611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noProof/>
          <w:sz w:val="24"/>
          <w:szCs w:val="24"/>
          <w:lang w:eastAsia="en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41B2F" wp14:editId="5BBE728E">
                <wp:simplePos x="0" y="0"/>
                <wp:positionH relativeFrom="column">
                  <wp:posOffset>2707640</wp:posOffset>
                </wp:positionH>
                <wp:positionV relativeFrom="paragraph">
                  <wp:posOffset>73025</wp:posOffset>
                </wp:positionV>
                <wp:extent cx="855980" cy="635000"/>
                <wp:effectExtent l="0" t="0" r="20320" b="1270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5980" cy="63500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5875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DA3C765" w14:textId="77777777" w:rsidR="00994445" w:rsidRPr="00C90DF2" w:rsidRDefault="00994445" w:rsidP="0099444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aterai 1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8541B2F" id="Rounded Rectangle 3" o:spid="_x0000_s1026" style="position:absolute;left:0;text-align:left;margin-left:213.2pt;margin-top:5.75pt;width:67.4pt;height:5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" fillcolor="window" strokecolor="#f79646" strokeweight="1.25pt">
                <v:path arrowok="t"/>
                <v:textbox>
                  <w:txbxContent>
                    <w:p w14:paraId="5DA3C765" w14:textId="77777777" w:rsidR="00994445" w:rsidRPr="00C90DF2" w:rsidRDefault="00994445" w:rsidP="0099444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aterai 10000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CC2F91E" w14:textId="77777777" w:rsidR="00994445" w:rsidRPr="00994445" w:rsidRDefault="00994445" w:rsidP="0099444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DBD9CC" w14:textId="77777777" w:rsidR="00994445" w:rsidRPr="00994445" w:rsidRDefault="00994445" w:rsidP="009944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</w:p>
    <w:p w14:paraId="033F6884" w14:textId="77777777" w:rsidR="00994445" w:rsidRPr="00994445" w:rsidRDefault="00994445" w:rsidP="0099444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9937BE" w14:textId="77777777" w:rsidR="00994445" w:rsidRPr="00994445" w:rsidRDefault="00994445" w:rsidP="0099444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</w:r>
      <w:r w:rsidRPr="00994445">
        <w:rPr>
          <w:rFonts w:ascii="Times New Roman" w:hAnsi="Times New Roman" w:cs="Times New Roman"/>
          <w:sz w:val="24"/>
          <w:szCs w:val="24"/>
        </w:rPr>
        <w:tab/>
        <w:t>(.......................................................)</w:t>
      </w:r>
    </w:p>
    <w:p w14:paraId="70A7AF70" w14:textId="77777777" w:rsidR="00994445" w:rsidRPr="00994445" w:rsidRDefault="00994445" w:rsidP="007B6BD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94445" w:rsidRPr="009944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E1802"/>
    <w:multiLevelType w:val="hybridMultilevel"/>
    <w:tmpl w:val="5CEC1CD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A781B"/>
    <w:multiLevelType w:val="hybridMultilevel"/>
    <w:tmpl w:val="005E767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522CE"/>
    <w:multiLevelType w:val="hybridMultilevel"/>
    <w:tmpl w:val="D4CE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CA2154"/>
    <w:multiLevelType w:val="hybridMultilevel"/>
    <w:tmpl w:val="B14C3D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947D9"/>
    <w:multiLevelType w:val="multilevel"/>
    <w:tmpl w:val="4426E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483F0C"/>
    <w:multiLevelType w:val="hybridMultilevel"/>
    <w:tmpl w:val="91F0156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3D7634"/>
    <w:multiLevelType w:val="hybridMultilevel"/>
    <w:tmpl w:val="FED86D6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4B31A8"/>
    <w:multiLevelType w:val="hybridMultilevel"/>
    <w:tmpl w:val="EAB6D0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B527AE"/>
    <w:multiLevelType w:val="hybridMultilevel"/>
    <w:tmpl w:val="30D612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93603"/>
    <w:multiLevelType w:val="hybridMultilevel"/>
    <w:tmpl w:val="8ACADA90"/>
    <w:lvl w:ilvl="0" w:tplc="86D05618">
      <w:start w:val="4"/>
      <w:numFmt w:val="decimal"/>
      <w:lvlText w:val="%1."/>
      <w:lvlJc w:val="left"/>
      <w:pPr>
        <w:ind w:left="560" w:hanging="178"/>
      </w:pPr>
      <w:rPr>
        <w:rFonts w:ascii="Times New Roman" w:eastAsia="Times New Roman" w:hAnsi="Times New Roman" w:cs="Times New Roman" w:hint="default"/>
        <w:spacing w:val="0"/>
        <w:w w:val="75"/>
        <w:sz w:val="24"/>
        <w:szCs w:val="24"/>
        <w:lang w:val="id" w:eastAsia="id" w:bidi="id"/>
      </w:rPr>
    </w:lvl>
    <w:lvl w:ilvl="1" w:tplc="51967B0A">
      <w:numFmt w:val="bullet"/>
      <w:lvlText w:val="•"/>
      <w:lvlJc w:val="left"/>
      <w:pPr>
        <w:ind w:left="1557" w:hanging="178"/>
      </w:pPr>
      <w:rPr>
        <w:rFonts w:hint="default"/>
        <w:lang w:val="id" w:eastAsia="id" w:bidi="id"/>
      </w:rPr>
    </w:lvl>
    <w:lvl w:ilvl="2" w:tplc="ABB00C3E">
      <w:numFmt w:val="bullet"/>
      <w:lvlText w:val="•"/>
      <w:lvlJc w:val="left"/>
      <w:pPr>
        <w:ind w:left="2555" w:hanging="178"/>
      </w:pPr>
      <w:rPr>
        <w:rFonts w:hint="default"/>
        <w:lang w:val="id" w:eastAsia="id" w:bidi="id"/>
      </w:rPr>
    </w:lvl>
    <w:lvl w:ilvl="3" w:tplc="05CCC94C">
      <w:numFmt w:val="bullet"/>
      <w:lvlText w:val="•"/>
      <w:lvlJc w:val="left"/>
      <w:pPr>
        <w:ind w:left="3553" w:hanging="178"/>
      </w:pPr>
      <w:rPr>
        <w:rFonts w:hint="default"/>
        <w:lang w:val="id" w:eastAsia="id" w:bidi="id"/>
      </w:rPr>
    </w:lvl>
    <w:lvl w:ilvl="4" w:tplc="1E1EC104">
      <w:numFmt w:val="bullet"/>
      <w:lvlText w:val="•"/>
      <w:lvlJc w:val="left"/>
      <w:pPr>
        <w:ind w:left="4551" w:hanging="178"/>
      </w:pPr>
      <w:rPr>
        <w:rFonts w:hint="default"/>
        <w:lang w:val="id" w:eastAsia="id" w:bidi="id"/>
      </w:rPr>
    </w:lvl>
    <w:lvl w:ilvl="5" w:tplc="47EA37A8">
      <w:numFmt w:val="bullet"/>
      <w:lvlText w:val="•"/>
      <w:lvlJc w:val="left"/>
      <w:pPr>
        <w:ind w:left="5549" w:hanging="178"/>
      </w:pPr>
      <w:rPr>
        <w:rFonts w:hint="default"/>
        <w:lang w:val="id" w:eastAsia="id" w:bidi="id"/>
      </w:rPr>
    </w:lvl>
    <w:lvl w:ilvl="6" w:tplc="960EFAEE">
      <w:numFmt w:val="bullet"/>
      <w:lvlText w:val="•"/>
      <w:lvlJc w:val="left"/>
      <w:pPr>
        <w:ind w:left="6547" w:hanging="178"/>
      </w:pPr>
      <w:rPr>
        <w:rFonts w:hint="default"/>
        <w:lang w:val="id" w:eastAsia="id" w:bidi="id"/>
      </w:rPr>
    </w:lvl>
    <w:lvl w:ilvl="7" w:tplc="1EAE5D94">
      <w:numFmt w:val="bullet"/>
      <w:lvlText w:val="•"/>
      <w:lvlJc w:val="left"/>
      <w:pPr>
        <w:ind w:left="7545" w:hanging="178"/>
      </w:pPr>
      <w:rPr>
        <w:rFonts w:hint="default"/>
        <w:lang w:val="id" w:eastAsia="id" w:bidi="id"/>
      </w:rPr>
    </w:lvl>
    <w:lvl w:ilvl="8" w:tplc="682E174E">
      <w:numFmt w:val="bullet"/>
      <w:lvlText w:val="•"/>
      <w:lvlJc w:val="left"/>
      <w:pPr>
        <w:ind w:left="8543" w:hanging="178"/>
      </w:pPr>
      <w:rPr>
        <w:rFonts w:hint="default"/>
        <w:lang w:val="id" w:eastAsia="id" w:bidi="id"/>
      </w:rPr>
    </w:lvl>
  </w:abstractNum>
  <w:abstractNum w:abstractNumId="10" w15:restartNumberingAfterBreak="0">
    <w:nsid w:val="4EEF79D3"/>
    <w:multiLevelType w:val="hybridMultilevel"/>
    <w:tmpl w:val="78B2E7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813434"/>
    <w:multiLevelType w:val="hybridMultilevel"/>
    <w:tmpl w:val="EFAC6188"/>
    <w:lvl w:ilvl="0" w:tplc="E458BE94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BE6C91"/>
    <w:multiLevelType w:val="hybridMultilevel"/>
    <w:tmpl w:val="676C24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905DFD"/>
    <w:multiLevelType w:val="hybridMultilevel"/>
    <w:tmpl w:val="0A3CE70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075BDB"/>
    <w:multiLevelType w:val="hybridMultilevel"/>
    <w:tmpl w:val="3BEC1888"/>
    <w:lvl w:ilvl="0" w:tplc="6A20B782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946C6C66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0D105AC8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2F147894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4C70BC06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B8DE9902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8C181408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EEE2E292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B04A780A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15" w15:restartNumberingAfterBreak="0">
    <w:nsid w:val="64277F9B"/>
    <w:multiLevelType w:val="hybridMultilevel"/>
    <w:tmpl w:val="87C624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927254"/>
    <w:multiLevelType w:val="hybridMultilevel"/>
    <w:tmpl w:val="EAB6D0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D43CE5"/>
    <w:multiLevelType w:val="hybridMultilevel"/>
    <w:tmpl w:val="972CF38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754D82"/>
    <w:multiLevelType w:val="multilevel"/>
    <w:tmpl w:val="74EA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5E39D4"/>
    <w:multiLevelType w:val="hybridMultilevel"/>
    <w:tmpl w:val="5CD0157C"/>
    <w:lvl w:ilvl="0" w:tplc="3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ACA5B15"/>
    <w:multiLevelType w:val="multilevel"/>
    <w:tmpl w:val="E2D80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0C3AB9"/>
    <w:multiLevelType w:val="hybridMultilevel"/>
    <w:tmpl w:val="28BC255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648729">
    <w:abstractNumId w:val="12"/>
  </w:num>
  <w:num w:numId="2" w16cid:durableId="837769093">
    <w:abstractNumId w:val="6"/>
  </w:num>
  <w:num w:numId="3" w16cid:durableId="666174716">
    <w:abstractNumId w:val="1"/>
  </w:num>
  <w:num w:numId="4" w16cid:durableId="976881395">
    <w:abstractNumId w:val="0"/>
  </w:num>
  <w:num w:numId="5" w16cid:durableId="175467891">
    <w:abstractNumId w:val="21"/>
  </w:num>
  <w:num w:numId="6" w16cid:durableId="698359228">
    <w:abstractNumId w:val="10"/>
  </w:num>
  <w:num w:numId="7" w16cid:durableId="1896578832">
    <w:abstractNumId w:val="15"/>
  </w:num>
  <w:num w:numId="8" w16cid:durableId="119149409">
    <w:abstractNumId w:val="5"/>
  </w:num>
  <w:num w:numId="9" w16cid:durableId="1725838027">
    <w:abstractNumId w:val="13"/>
  </w:num>
  <w:num w:numId="10" w16cid:durableId="1331903443">
    <w:abstractNumId w:val="19"/>
  </w:num>
  <w:num w:numId="11" w16cid:durableId="2099982507">
    <w:abstractNumId w:val="3"/>
  </w:num>
  <w:num w:numId="12" w16cid:durableId="30886867">
    <w:abstractNumId w:val="8"/>
  </w:num>
  <w:num w:numId="13" w16cid:durableId="1273829122">
    <w:abstractNumId w:val="16"/>
  </w:num>
  <w:num w:numId="14" w16cid:durableId="1058286537">
    <w:abstractNumId w:val="7"/>
  </w:num>
  <w:num w:numId="15" w16cid:durableId="79568168">
    <w:abstractNumId w:val="9"/>
  </w:num>
  <w:num w:numId="16" w16cid:durableId="1333800644">
    <w:abstractNumId w:val="18"/>
  </w:num>
  <w:num w:numId="17" w16cid:durableId="670914192">
    <w:abstractNumId w:val="4"/>
  </w:num>
  <w:num w:numId="18" w16cid:durableId="571963585">
    <w:abstractNumId w:val="20"/>
  </w:num>
  <w:num w:numId="19" w16cid:durableId="16123954">
    <w:abstractNumId w:val="17"/>
  </w:num>
  <w:num w:numId="20" w16cid:durableId="1608658180">
    <w:abstractNumId w:val="11"/>
  </w:num>
  <w:num w:numId="21" w16cid:durableId="966426316">
    <w:abstractNumId w:val="14"/>
  </w:num>
  <w:num w:numId="22" w16cid:durableId="11194974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LI0MzA0MjQ1MDBX0lEKTi0uzszPAykwrAUAW57XLywAAAA="/>
  </w:docVars>
  <w:rsids>
    <w:rsidRoot w:val="00CB2109"/>
    <w:rsid w:val="00004E03"/>
    <w:rsid w:val="00005A4A"/>
    <w:rsid w:val="00091D77"/>
    <w:rsid w:val="000A002C"/>
    <w:rsid w:val="000A599A"/>
    <w:rsid w:val="000E6C31"/>
    <w:rsid w:val="001702CD"/>
    <w:rsid w:val="001F7941"/>
    <w:rsid w:val="00212CF4"/>
    <w:rsid w:val="00296DEB"/>
    <w:rsid w:val="002C74EB"/>
    <w:rsid w:val="00370361"/>
    <w:rsid w:val="003D0399"/>
    <w:rsid w:val="003E747A"/>
    <w:rsid w:val="00440715"/>
    <w:rsid w:val="00445AD3"/>
    <w:rsid w:val="004650E6"/>
    <w:rsid w:val="004A39D6"/>
    <w:rsid w:val="00532122"/>
    <w:rsid w:val="00583252"/>
    <w:rsid w:val="005A53A6"/>
    <w:rsid w:val="005D56EF"/>
    <w:rsid w:val="00616B27"/>
    <w:rsid w:val="006C2100"/>
    <w:rsid w:val="00731B64"/>
    <w:rsid w:val="0078228E"/>
    <w:rsid w:val="007B6BDC"/>
    <w:rsid w:val="007F752C"/>
    <w:rsid w:val="008077BA"/>
    <w:rsid w:val="008263B2"/>
    <w:rsid w:val="008279DD"/>
    <w:rsid w:val="00853A0D"/>
    <w:rsid w:val="00875B36"/>
    <w:rsid w:val="008D7939"/>
    <w:rsid w:val="0091296B"/>
    <w:rsid w:val="0091579D"/>
    <w:rsid w:val="00994445"/>
    <w:rsid w:val="0099577E"/>
    <w:rsid w:val="00B41A20"/>
    <w:rsid w:val="00BE52C1"/>
    <w:rsid w:val="00C42D90"/>
    <w:rsid w:val="00C659BF"/>
    <w:rsid w:val="00CA378E"/>
    <w:rsid w:val="00CB2109"/>
    <w:rsid w:val="00CB3622"/>
    <w:rsid w:val="00D62B2F"/>
    <w:rsid w:val="00DB150D"/>
    <w:rsid w:val="00DD6CF2"/>
    <w:rsid w:val="00DE5D76"/>
    <w:rsid w:val="00E74DFE"/>
    <w:rsid w:val="00E944ED"/>
    <w:rsid w:val="00EB1260"/>
    <w:rsid w:val="00EF2C5B"/>
    <w:rsid w:val="00F420C5"/>
    <w:rsid w:val="00F66C86"/>
    <w:rsid w:val="00F801C9"/>
    <w:rsid w:val="00F93725"/>
    <w:rsid w:val="00F95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663251"/>
  <w15:chartTrackingRefBased/>
  <w15:docId w15:val="{E746315C-2614-436C-89D9-1D441DEF4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66C8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D"/>
    </w:rPr>
  </w:style>
  <w:style w:type="paragraph" w:styleId="Heading2">
    <w:name w:val="heading 2"/>
    <w:basedOn w:val="Normal"/>
    <w:link w:val="Heading2Char"/>
    <w:uiPriority w:val="9"/>
    <w:qFormat/>
    <w:rsid w:val="00F66C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93725"/>
    <w:pPr>
      <w:ind w:left="720"/>
      <w:contextualSpacing/>
    </w:pPr>
  </w:style>
  <w:style w:type="table" w:styleId="TableGrid">
    <w:name w:val="Table Grid"/>
    <w:basedOn w:val="TableNormal"/>
    <w:uiPriority w:val="39"/>
    <w:rsid w:val="00E74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C42D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" w:eastAsia="id"/>
    </w:rPr>
  </w:style>
  <w:style w:type="character" w:customStyle="1" w:styleId="BodyTextChar">
    <w:name w:val="Body Text Char"/>
    <w:basedOn w:val="DefaultParagraphFont"/>
    <w:link w:val="BodyText"/>
    <w:uiPriority w:val="1"/>
    <w:rsid w:val="00C42D90"/>
    <w:rPr>
      <w:rFonts w:ascii="Times New Roman" w:eastAsia="Times New Roman" w:hAnsi="Times New Roman" w:cs="Times New Roman"/>
      <w:sz w:val="24"/>
      <w:szCs w:val="24"/>
      <w:lang w:val="id" w:eastAsia="id"/>
    </w:rPr>
  </w:style>
  <w:style w:type="paragraph" w:customStyle="1" w:styleId="TableParagraph">
    <w:name w:val="Table Paragraph"/>
    <w:basedOn w:val="Normal"/>
    <w:uiPriority w:val="1"/>
    <w:qFormat/>
    <w:rsid w:val="00C42D9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id" w:eastAsia="id"/>
    </w:rPr>
  </w:style>
  <w:style w:type="character" w:customStyle="1" w:styleId="ListParagraphChar">
    <w:name w:val="List Paragraph Char"/>
    <w:link w:val="ListParagraph"/>
    <w:uiPriority w:val="34"/>
    <w:qFormat/>
    <w:rsid w:val="00C42D90"/>
  </w:style>
  <w:style w:type="character" w:customStyle="1" w:styleId="Heading1Char">
    <w:name w:val="Heading 1 Char"/>
    <w:basedOn w:val="DefaultParagraphFont"/>
    <w:link w:val="Heading1"/>
    <w:uiPriority w:val="9"/>
    <w:rsid w:val="00F66C86"/>
    <w:rPr>
      <w:rFonts w:ascii="Times New Roman" w:eastAsia="Times New Roman" w:hAnsi="Times New Roman" w:cs="Times New Roman"/>
      <w:b/>
      <w:bCs/>
      <w:kern w:val="36"/>
      <w:sz w:val="48"/>
      <w:szCs w:val="48"/>
      <w:lang w:eastAsia="en-ID"/>
    </w:rPr>
  </w:style>
  <w:style w:type="character" w:customStyle="1" w:styleId="Heading2Char">
    <w:name w:val="Heading 2 Char"/>
    <w:basedOn w:val="DefaultParagraphFont"/>
    <w:link w:val="Heading2"/>
    <w:uiPriority w:val="9"/>
    <w:rsid w:val="00F66C86"/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paragraph" w:customStyle="1" w:styleId="essbitem">
    <w:name w:val="essb_item"/>
    <w:basedOn w:val="Normal"/>
    <w:rsid w:val="00F66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unhideWhenUsed/>
    <w:rsid w:val="00F66C8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66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Emphasis">
    <w:name w:val="Emphasis"/>
    <w:basedOn w:val="DefaultParagraphFont"/>
    <w:uiPriority w:val="20"/>
    <w:qFormat/>
    <w:rsid w:val="00F66C86"/>
    <w:rPr>
      <w:i/>
      <w:iCs/>
    </w:rPr>
  </w:style>
  <w:style w:type="character" w:styleId="Strong">
    <w:name w:val="Strong"/>
    <w:basedOn w:val="DefaultParagraphFont"/>
    <w:uiPriority w:val="22"/>
    <w:qFormat/>
    <w:rsid w:val="00F66C86"/>
    <w:rPr>
      <w:b/>
      <w:bCs/>
    </w:rPr>
  </w:style>
  <w:style w:type="paragraph" w:customStyle="1" w:styleId="ez-toc-title">
    <w:name w:val="ez-toc-title"/>
    <w:basedOn w:val="Normal"/>
    <w:rsid w:val="00F66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ez-toc-page-1">
    <w:name w:val="ez-toc-page-1"/>
    <w:basedOn w:val="Normal"/>
    <w:rsid w:val="00F66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fusion-button-text">
    <w:name w:val="fusion-button-text"/>
    <w:basedOn w:val="DefaultParagraphFont"/>
    <w:rsid w:val="00F66C86"/>
  </w:style>
  <w:style w:type="paragraph" w:customStyle="1" w:styleId="jbd-dafpus8">
    <w:name w:val="jbd-dafpus8"/>
    <w:basedOn w:val="Normal"/>
    <w:link w:val="jbd-dafpus8Char"/>
    <w:qFormat/>
    <w:rsid w:val="00C659BF"/>
    <w:pPr>
      <w:spacing w:after="0" w:line="240" w:lineRule="auto"/>
      <w:ind w:left="284" w:hanging="284"/>
      <w:jc w:val="both"/>
    </w:pPr>
    <w:rPr>
      <w:rFonts w:ascii="Times New Roman" w:eastAsia="Batang" w:hAnsi="Times New Roman" w:cs="Times New Roman"/>
      <w:sz w:val="16"/>
      <w:szCs w:val="20"/>
      <w:lang w:val="x-none" w:eastAsia="x-none"/>
    </w:rPr>
  </w:style>
  <w:style w:type="character" w:customStyle="1" w:styleId="jbd-dafpus8Char">
    <w:name w:val="jbd-dafpus8 Char"/>
    <w:link w:val="jbd-dafpus8"/>
    <w:rsid w:val="00C659BF"/>
    <w:rPr>
      <w:rFonts w:ascii="Times New Roman" w:eastAsia="Batang" w:hAnsi="Times New Roman" w:cs="Times New Roman"/>
      <w:sz w:val="16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7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7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4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7820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0150">
              <w:marLeft w:val="0"/>
              <w:marRight w:val="0"/>
              <w:marTop w:val="0"/>
              <w:marBottom w:val="240"/>
              <w:divBdr>
                <w:top w:val="single" w:sz="6" w:space="8" w:color="AAAAAA"/>
                <w:left w:val="single" w:sz="6" w:space="8" w:color="AAAAAA"/>
                <w:bottom w:val="single" w:sz="6" w:space="8" w:color="AAAAAA"/>
                <w:right w:val="single" w:sz="6" w:space="8" w:color="AAAAAA"/>
              </w:divBdr>
              <w:divsChild>
                <w:div w:id="125528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80D821-F018-441B-9113-CBD5C4AC8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_Y</dc:creator>
  <cp:keywords/>
  <dc:description/>
  <cp:lastModifiedBy>arief_munandar</cp:lastModifiedBy>
  <cp:revision>7</cp:revision>
  <cp:lastPrinted>2021-05-20T09:06:00Z</cp:lastPrinted>
  <dcterms:created xsi:type="dcterms:W3CDTF">2021-05-20T08:51:00Z</dcterms:created>
  <dcterms:modified xsi:type="dcterms:W3CDTF">2023-09-15T14:13:00Z</dcterms:modified>
</cp:coreProperties>
</file>